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F9D90" w14:textId="4E6A34E2" w:rsidR="006D2413" w:rsidRPr="009A0646" w:rsidRDefault="006D2413" w:rsidP="0080739A">
      <w:pPr>
        <w:tabs>
          <w:tab w:val="right" w:pos="11220"/>
        </w:tabs>
        <w:spacing w:after="0" w:line="240" w:lineRule="auto"/>
        <w:ind w:left="0" w:right="-32" w:firstLine="0"/>
        <w:rPr>
          <w:b/>
          <w:sz w:val="24"/>
        </w:rPr>
      </w:pPr>
    </w:p>
    <w:p w14:paraId="1A2EB949" w14:textId="5B7B94BF" w:rsidR="00CD758D" w:rsidRPr="006D317B" w:rsidRDefault="0080739A" w:rsidP="0080739A">
      <w:pPr>
        <w:spacing w:after="0"/>
        <w:ind w:left="0" w:right="15" w:firstLine="0"/>
        <w:rPr>
          <w:color w:val="C00000"/>
        </w:rPr>
      </w:pPr>
      <w:r w:rsidRPr="006D317B">
        <w:rPr>
          <w:color w:val="C00000"/>
        </w:rPr>
        <w:t>Note: All Permits involving confined space entry must be reviewed and co-signed by another CCC team member with current training in AS 2865 Confined Spaces. All staff involved with confined spaces must be training in AS 2865 Confined spaces.</w:t>
      </w:r>
    </w:p>
    <w:p w14:paraId="0D86EB22" w14:textId="4171D49B" w:rsidR="00CD758D" w:rsidRPr="009A0646" w:rsidRDefault="00CC03A3">
      <w:pPr>
        <w:pStyle w:val="Heading1"/>
      </w:pPr>
      <w:r w:rsidRPr="009A0646">
        <w:t xml:space="preserve">TRIM: </w:t>
      </w:r>
      <w:r w:rsidR="006D317B">
        <w:t>22/1725404</w:t>
      </w:r>
    </w:p>
    <w:p w14:paraId="5CA000CF" w14:textId="6E83CFBD" w:rsidR="000F3F1D" w:rsidRPr="009A0646" w:rsidRDefault="00B264AC" w:rsidP="000F3F1D">
      <w:pPr>
        <w:ind w:firstLine="710"/>
        <w:rPr>
          <w:b/>
          <w:sz w:val="20"/>
        </w:rPr>
      </w:pPr>
      <w:r w:rsidRPr="009A0646">
        <w:rPr>
          <w:b/>
          <w:sz w:val="20"/>
        </w:rPr>
        <w:t xml:space="preserve">Reason for entry: </w:t>
      </w:r>
      <w:r w:rsidR="005A122F" w:rsidRPr="009A0646">
        <w:rPr>
          <w:b/>
          <w:sz w:val="20"/>
        </w:rPr>
        <w:t>__________________________</w:t>
      </w:r>
      <w:r w:rsidR="000F3F1D" w:rsidRPr="009A0646">
        <w:rPr>
          <w:b/>
          <w:sz w:val="20"/>
        </w:rPr>
        <w:t>_______________________________________</w:t>
      </w:r>
    </w:p>
    <w:p w14:paraId="5B42DC45" w14:textId="0E2FD8E2" w:rsidR="005A122F" w:rsidRPr="009A0646" w:rsidRDefault="005A122F" w:rsidP="000F3F1D">
      <w:pPr>
        <w:ind w:firstLine="710"/>
        <w:rPr>
          <w:b/>
          <w:sz w:val="20"/>
        </w:rPr>
      </w:pPr>
    </w:p>
    <w:p w14:paraId="17D5A6D8" w14:textId="6138C14E" w:rsidR="005A122F" w:rsidRPr="009A0646" w:rsidRDefault="00B264AC" w:rsidP="006D2413">
      <w:pPr>
        <w:ind w:firstLine="710"/>
        <w:rPr>
          <w:b/>
          <w:sz w:val="20"/>
        </w:rPr>
      </w:pPr>
      <w:r w:rsidRPr="009A0646">
        <w:rPr>
          <w:b/>
          <w:sz w:val="20"/>
        </w:rPr>
        <w:t>Max Entry Duration:</w:t>
      </w:r>
      <w:r w:rsidR="000F3F1D" w:rsidRPr="009A0646">
        <w:rPr>
          <w:b/>
          <w:sz w:val="20"/>
        </w:rPr>
        <w:t xml:space="preserve"> _________                </w:t>
      </w:r>
      <w:r w:rsidRPr="009A0646">
        <w:rPr>
          <w:b/>
          <w:sz w:val="20"/>
        </w:rPr>
        <w:t>Max number of people allowed in s</w:t>
      </w:r>
      <w:r w:rsidR="000F3F1D" w:rsidRPr="009A0646">
        <w:rPr>
          <w:b/>
          <w:sz w:val="20"/>
        </w:rPr>
        <w:t>pace: ___________</w:t>
      </w:r>
    </w:p>
    <w:p w14:paraId="0BF72104" w14:textId="06BECD98" w:rsidR="00CD758D" w:rsidRPr="00170D64" w:rsidRDefault="00CD758D" w:rsidP="005A122F">
      <w:pPr>
        <w:spacing w:after="29"/>
        <w:ind w:right="-57"/>
        <w:rPr>
          <w:color w:val="C00000"/>
          <w:sz w:val="14"/>
        </w:rPr>
      </w:pPr>
    </w:p>
    <w:p w14:paraId="22BA49A2" w14:textId="2D523CA9" w:rsidR="00CD758D" w:rsidRPr="009A0646" w:rsidRDefault="000F3F1D">
      <w:pPr>
        <w:spacing w:after="20"/>
        <w:ind w:left="338" w:right="0"/>
        <w:rPr>
          <w:b/>
          <w:color w:val="C00000"/>
          <w:sz w:val="20"/>
        </w:rPr>
      </w:pPr>
      <w:r w:rsidRPr="006D317B">
        <w:rPr>
          <w:b/>
          <w:color w:val="C00000"/>
          <w:sz w:val="20"/>
        </w:rPr>
        <w:t>Entry Register:</w:t>
      </w:r>
    </w:p>
    <w:tbl>
      <w:tblPr>
        <w:tblStyle w:val="TableGrid0"/>
        <w:tblW w:w="0" w:type="auto"/>
        <w:tblInd w:w="338" w:type="dxa"/>
        <w:tblLook w:val="04A0" w:firstRow="1" w:lastRow="0" w:firstColumn="1" w:lastColumn="0" w:noHBand="0" w:noVBand="1"/>
      </w:tblPr>
      <w:tblGrid>
        <w:gridCol w:w="920"/>
        <w:gridCol w:w="4549"/>
        <w:gridCol w:w="1134"/>
        <w:gridCol w:w="1210"/>
        <w:gridCol w:w="3059"/>
      </w:tblGrid>
      <w:tr w:rsidR="000F3F1D" w:rsidRPr="009A0646" w14:paraId="1CA98F8A" w14:textId="77777777" w:rsidTr="000F3F1D">
        <w:tc>
          <w:tcPr>
            <w:tcW w:w="920" w:type="dxa"/>
            <w:vAlign w:val="center"/>
          </w:tcPr>
          <w:p w14:paraId="29271E11" w14:textId="516AC886" w:rsidR="000F3F1D" w:rsidRPr="009A0646" w:rsidRDefault="000F3F1D" w:rsidP="000F3F1D">
            <w:pPr>
              <w:spacing w:after="20"/>
              <w:ind w:left="0" w:right="0" w:firstLine="0"/>
              <w:jc w:val="center"/>
              <w:rPr>
                <w:b/>
                <w:color w:val="auto"/>
                <w:sz w:val="20"/>
              </w:rPr>
            </w:pPr>
            <w:r w:rsidRPr="009A0646">
              <w:rPr>
                <w:b/>
                <w:color w:val="auto"/>
                <w:sz w:val="20"/>
              </w:rPr>
              <w:t>Date:</w:t>
            </w:r>
          </w:p>
        </w:tc>
        <w:tc>
          <w:tcPr>
            <w:tcW w:w="4549" w:type="dxa"/>
            <w:vAlign w:val="center"/>
          </w:tcPr>
          <w:p w14:paraId="5CB93D1A" w14:textId="13C1F7B8" w:rsidR="000F3F1D" w:rsidRPr="009A0646" w:rsidRDefault="000F3F1D" w:rsidP="000F3F1D">
            <w:pPr>
              <w:spacing w:after="20"/>
              <w:ind w:left="0" w:right="0" w:firstLine="0"/>
              <w:jc w:val="center"/>
              <w:rPr>
                <w:b/>
                <w:color w:val="auto"/>
                <w:sz w:val="20"/>
              </w:rPr>
            </w:pPr>
            <w:r w:rsidRPr="009A0646">
              <w:rPr>
                <w:b/>
                <w:color w:val="auto"/>
                <w:sz w:val="20"/>
              </w:rPr>
              <w:t>Name:</w:t>
            </w:r>
          </w:p>
        </w:tc>
        <w:tc>
          <w:tcPr>
            <w:tcW w:w="1134" w:type="dxa"/>
            <w:vAlign w:val="center"/>
          </w:tcPr>
          <w:p w14:paraId="496A00DC" w14:textId="08F2BA32" w:rsidR="000F3F1D" w:rsidRPr="009A0646" w:rsidRDefault="000F3F1D" w:rsidP="000F3F1D">
            <w:pPr>
              <w:spacing w:after="20"/>
              <w:ind w:left="0" w:right="0" w:firstLine="0"/>
              <w:jc w:val="center"/>
              <w:rPr>
                <w:b/>
                <w:color w:val="auto"/>
                <w:sz w:val="20"/>
              </w:rPr>
            </w:pPr>
            <w:r w:rsidRPr="009A0646">
              <w:rPr>
                <w:b/>
                <w:color w:val="auto"/>
                <w:sz w:val="20"/>
              </w:rPr>
              <w:t>Time In:</w:t>
            </w:r>
          </w:p>
        </w:tc>
        <w:tc>
          <w:tcPr>
            <w:tcW w:w="1210" w:type="dxa"/>
            <w:vAlign w:val="center"/>
          </w:tcPr>
          <w:p w14:paraId="02AFDFC7" w14:textId="1EA66B36" w:rsidR="000F3F1D" w:rsidRPr="009A0646" w:rsidRDefault="000F3F1D" w:rsidP="000F3F1D">
            <w:pPr>
              <w:spacing w:after="20"/>
              <w:ind w:left="0" w:right="0" w:firstLine="0"/>
              <w:jc w:val="center"/>
              <w:rPr>
                <w:b/>
                <w:color w:val="auto"/>
                <w:sz w:val="20"/>
              </w:rPr>
            </w:pPr>
            <w:r w:rsidRPr="009A0646">
              <w:rPr>
                <w:b/>
                <w:color w:val="auto"/>
                <w:sz w:val="20"/>
              </w:rPr>
              <w:t>Time Out:</w:t>
            </w:r>
          </w:p>
        </w:tc>
        <w:tc>
          <w:tcPr>
            <w:tcW w:w="3059" w:type="dxa"/>
            <w:vAlign w:val="center"/>
          </w:tcPr>
          <w:p w14:paraId="30287F54" w14:textId="1CB9B4D5" w:rsidR="000F3F1D" w:rsidRPr="009A0646" w:rsidRDefault="000F3F1D" w:rsidP="000F3F1D">
            <w:pPr>
              <w:spacing w:after="20"/>
              <w:ind w:left="0" w:right="0" w:firstLine="0"/>
              <w:jc w:val="center"/>
              <w:rPr>
                <w:b/>
                <w:color w:val="auto"/>
                <w:sz w:val="20"/>
              </w:rPr>
            </w:pPr>
            <w:r w:rsidRPr="009A0646">
              <w:rPr>
                <w:b/>
                <w:color w:val="auto"/>
                <w:sz w:val="20"/>
              </w:rPr>
              <w:t>Signature:</w:t>
            </w:r>
          </w:p>
        </w:tc>
      </w:tr>
      <w:tr w:rsidR="000F3F1D" w:rsidRPr="009A0646" w14:paraId="1FE35089" w14:textId="77777777" w:rsidTr="000F3F1D">
        <w:tc>
          <w:tcPr>
            <w:tcW w:w="920" w:type="dxa"/>
          </w:tcPr>
          <w:p w14:paraId="2FF45955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4549" w:type="dxa"/>
          </w:tcPr>
          <w:p w14:paraId="4C13CE32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1134" w:type="dxa"/>
          </w:tcPr>
          <w:p w14:paraId="2EDA3679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1210" w:type="dxa"/>
          </w:tcPr>
          <w:p w14:paraId="04687F6D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3059" w:type="dxa"/>
          </w:tcPr>
          <w:p w14:paraId="37ED264E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</w:tr>
      <w:tr w:rsidR="000F3F1D" w:rsidRPr="009A0646" w14:paraId="135A5EFB" w14:textId="77777777" w:rsidTr="000F3F1D">
        <w:tc>
          <w:tcPr>
            <w:tcW w:w="920" w:type="dxa"/>
          </w:tcPr>
          <w:p w14:paraId="6E955535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4549" w:type="dxa"/>
          </w:tcPr>
          <w:p w14:paraId="71F2D05B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1134" w:type="dxa"/>
          </w:tcPr>
          <w:p w14:paraId="0B3027E0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1210" w:type="dxa"/>
          </w:tcPr>
          <w:p w14:paraId="517676BE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3059" w:type="dxa"/>
          </w:tcPr>
          <w:p w14:paraId="48B643F8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</w:tr>
      <w:tr w:rsidR="000F3F1D" w:rsidRPr="009A0646" w14:paraId="25861A4D" w14:textId="77777777" w:rsidTr="000F3F1D">
        <w:tc>
          <w:tcPr>
            <w:tcW w:w="920" w:type="dxa"/>
          </w:tcPr>
          <w:p w14:paraId="0CFA8D84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4549" w:type="dxa"/>
          </w:tcPr>
          <w:p w14:paraId="0313BBA0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1134" w:type="dxa"/>
          </w:tcPr>
          <w:p w14:paraId="2711A538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1210" w:type="dxa"/>
          </w:tcPr>
          <w:p w14:paraId="6AFC22BF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3059" w:type="dxa"/>
          </w:tcPr>
          <w:p w14:paraId="65CDDC37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</w:tr>
      <w:tr w:rsidR="000F3F1D" w:rsidRPr="009A0646" w14:paraId="496F3617" w14:textId="77777777" w:rsidTr="000F3F1D">
        <w:tc>
          <w:tcPr>
            <w:tcW w:w="920" w:type="dxa"/>
          </w:tcPr>
          <w:p w14:paraId="24ABBA2A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4549" w:type="dxa"/>
          </w:tcPr>
          <w:p w14:paraId="6B11ADF4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1134" w:type="dxa"/>
          </w:tcPr>
          <w:p w14:paraId="204B5B89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1210" w:type="dxa"/>
          </w:tcPr>
          <w:p w14:paraId="06034DD8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3059" w:type="dxa"/>
          </w:tcPr>
          <w:p w14:paraId="47CE1E5A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</w:tr>
      <w:tr w:rsidR="000F3F1D" w:rsidRPr="009A0646" w14:paraId="7F13B456" w14:textId="77777777" w:rsidTr="000F3F1D">
        <w:tc>
          <w:tcPr>
            <w:tcW w:w="920" w:type="dxa"/>
          </w:tcPr>
          <w:p w14:paraId="4A7AF090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4549" w:type="dxa"/>
          </w:tcPr>
          <w:p w14:paraId="696BA6D7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1134" w:type="dxa"/>
          </w:tcPr>
          <w:p w14:paraId="61EC80D6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1210" w:type="dxa"/>
          </w:tcPr>
          <w:p w14:paraId="49177FD0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  <w:tc>
          <w:tcPr>
            <w:tcW w:w="3059" w:type="dxa"/>
          </w:tcPr>
          <w:p w14:paraId="258F21E2" w14:textId="77777777" w:rsidR="000F3F1D" w:rsidRPr="009A0646" w:rsidRDefault="000F3F1D">
            <w:pPr>
              <w:spacing w:after="20"/>
              <w:ind w:left="0" w:right="0" w:firstLine="0"/>
              <w:rPr>
                <w:b/>
                <w:color w:val="C00000"/>
                <w:sz w:val="20"/>
              </w:rPr>
            </w:pPr>
          </w:p>
        </w:tc>
      </w:tr>
    </w:tbl>
    <w:p w14:paraId="200A5D12" w14:textId="64753CBB" w:rsidR="000F3F1D" w:rsidRPr="009A0646" w:rsidRDefault="000F3F1D" w:rsidP="000F3F1D">
      <w:pPr>
        <w:spacing w:after="139"/>
        <w:ind w:left="0" w:right="-57" w:firstLine="0"/>
        <w:rPr>
          <w:b/>
          <w:color w:val="C00000"/>
          <w:sz w:val="22"/>
        </w:rPr>
      </w:pPr>
    </w:p>
    <w:tbl>
      <w:tblPr>
        <w:tblStyle w:val="TableGrid0"/>
        <w:tblW w:w="0" w:type="auto"/>
        <w:tblInd w:w="421" w:type="dxa"/>
        <w:tblLook w:val="04A0" w:firstRow="1" w:lastRow="0" w:firstColumn="1" w:lastColumn="0" w:noHBand="0" w:noVBand="1"/>
      </w:tblPr>
      <w:tblGrid>
        <w:gridCol w:w="928"/>
        <w:gridCol w:w="2033"/>
        <w:gridCol w:w="1392"/>
        <w:gridCol w:w="1218"/>
        <w:gridCol w:w="1193"/>
        <w:gridCol w:w="351"/>
        <w:gridCol w:w="920"/>
        <w:gridCol w:w="920"/>
        <w:gridCol w:w="932"/>
        <w:gridCol w:w="902"/>
      </w:tblGrid>
      <w:tr w:rsidR="000F3F1D" w:rsidRPr="009A0646" w14:paraId="60EFD0E9" w14:textId="77777777" w:rsidTr="00DE7A55">
        <w:trPr>
          <w:trHeight w:val="392"/>
        </w:trPr>
        <w:tc>
          <w:tcPr>
            <w:tcW w:w="3260" w:type="dxa"/>
            <w:gridSpan w:val="2"/>
            <w:tcBorders>
              <w:top w:val="single" w:sz="4" w:space="0" w:color="FFFFFF"/>
              <w:left w:val="single" w:sz="4" w:space="0" w:color="FFFFFF"/>
            </w:tcBorders>
          </w:tcPr>
          <w:p w14:paraId="7310BFB1" w14:textId="225EC24C" w:rsidR="000F3F1D" w:rsidRPr="009A0646" w:rsidRDefault="000F3F1D">
            <w:pPr>
              <w:spacing w:after="139"/>
              <w:ind w:left="0" w:right="-57" w:firstLine="0"/>
            </w:pPr>
            <w:r w:rsidRPr="006D317B">
              <w:rPr>
                <w:b/>
                <w:color w:val="C00000"/>
                <w:sz w:val="22"/>
              </w:rPr>
              <w:t>Atmospheric Monitoring:</w:t>
            </w:r>
            <w:r w:rsidR="00DE7A55" w:rsidRPr="006D317B">
              <w:rPr>
                <w:b/>
                <w:color w:val="C00000"/>
                <w:sz w:val="22"/>
              </w:rPr>
              <w:t xml:space="preserve"> (every 15 - 30 min)</w:t>
            </w:r>
          </w:p>
        </w:tc>
        <w:tc>
          <w:tcPr>
            <w:tcW w:w="1134" w:type="dxa"/>
          </w:tcPr>
          <w:p w14:paraId="6496E993" w14:textId="717F5ACD" w:rsidR="000F3F1D" w:rsidRPr="009A0646" w:rsidRDefault="000F3F1D">
            <w:pPr>
              <w:spacing w:after="139"/>
              <w:ind w:left="0" w:right="-57" w:firstLine="0"/>
            </w:pPr>
            <w:r w:rsidRPr="009A0646">
              <w:t>Entry Results</w:t>
            </w:r>
          </w:p>
        </w:tc>
        <w:tc>
          <w:tcPr>
            <w:tcW w:w="978" w:type="dxa"/>
          </w:tcPr>
          <w:p w14:paraId="0C8BAB69" w14:textId="011DB232" w:rsidR="000F3F1D" w:rsidRPr="009A0646" w:rsidRDefault="000F3F1D">
            <w:pPr>
              <w:spacing w:after="139"/>
              <w:ind w:left="0" w:right="-57" w:firstLine="0"/>
            </w:pPr>
            <w:r w:rsidRPr="009A0646">
              <w:t>Exit Result</w:t>
            </w:r>
          </w:p>
        </w:tc>
        <w:tc>
          <w:tcPr>
            <w:tcW w:w="1377" w:type="dxa"/>
            <w:gridSpan w:val="2"/>
          </w:tcPr>
          <w:p w14:paraId="653B8A0C" w14:textId="664C9484" w:rsidR="000F3F1D" w:rsidRPr="009A0646" w:rsidRDefault="000F3F1D">
            <w:pPr>
              <w:spacing w:after="139"/>
              <w:ind w:left="0" w:right="-57" w:firstLine="0"/>
            </w:pPr>
            <w:r w:rsidRPr="009A0646">
              <w:t>Ceiling (instant)</w:t>
            </w:r>
          </w:p>
        </w:tc>
        <w:tc>
          <w:tcPr>
            <w:tcW w:w="1018" w:type="dxa"/>
          </w:tcPr>
          <w:p w14:paraId="382BE353" w14:textId="31608B98" w:rsidR="000F3F1D" w:rsidRPr="009A0646" w:rsidRDefault="000F3F1D">
            <w:pPr>
              <w:spacing w:after="139"/>
              <w:ind w:left="0" w:right="-57" w:firstLine="0"/>
            </w:pPr>
            <w:r w:rsidRPr="009A0646">
              <w:t>High level</w:t>
            </w:r>
          </w:p>
        </w:tc>
        <w:tc>
          <w:tcPr>
            <w:tcW w:w="1018" w:type="dxa"/>
          </w:tcPr>
          <w:p w14:paraId="06BCAF63" w14:textId="115F576F" w:rsidR="000F3F1D" w:rsidRPr="009A0646" w:rsidRDefault="000F3F1D">
            <w:pPr>
              <w:spacing w:after="139"/>
              <w:ind w:left="0" w:right="-57" w:firstLine="0"/>
            </w:pPr>
            <w:r w:rsidRPr="009A0646">
              <w:t xml:space="preserve">Low level </w:t>
            </w:r>
          </w:p>
        </w:tc>
        <w:tc>
          <w:tcPr>
            <w:tcW w:w="1027" w:type="dxa"/>
          </w:tcPr>
          <w:p w14:paraId="0FA12057" w14:textId="307EC21B" w:rsidR="000F3F1D" w:rsidRPr="009A0646" w:rsidRDefault="000F3F1D">
            <w:pPr>
              <w:spacing w:after="139"/>
              <w:ind w:left="0" w:right="-57" w:firstLine="0"/>
            </w:pPr>
            <w:r w:rsidRPr="009A0646">
              <w:t>TWA (for 8 hour shift)</w:t>
            </w:r>
          </w:p>
        </w:tc>
        <w:tc>
          <w:tcPr>
            <w:tcW w:w="977" w:type="dxa"/>
          </w:tcPr>
          <w:p w14:paraId="33626600" w14:textId="6DEDD9FD" w:rsidR="000F3F1D" w:rsidRPr="009A0646" w:rsidRDefault="000F3F1D">
            <w:pPr>
              <w:spacing w:after="139"/>
              <w:ind w:left="0" w:right="-57" w:firstLine="0"/>
            </w:pPr>
            <w:r w:rsidRPr="009A0646">
              <w:t>STEL</w:t>
            </w:r>
          </w:p>
        </w:tc>
      </w:tr>
      <w:tr w:rsidR="000F3F1D" w:rsidRPr="009A0646" w14:paraId="28C84609" w14:textId="77777777" w:rsidTr="00DE7A55">
        <w:trPr>
          <w:trHeight w:val="254"/>
        </w:trPr>
        <w:tc>
          <w:tcPr>
            <w:tcW w:w="928" w:type="dxa"/>
            <w:vMerge w:val="restart"/>
          </w:tcPr>
          <w:p w14:paraId="6B2E5C59" w14:textId="5920FF07" w:rsidR="000F3F1D" w:rsidRPr="009A0646" w:rsidRDefault="000F3F1D">
            <w:pPr>
              <w:spacing w:after="139"/>
              <w:ind w:left="0" w:right="-57" w:firstLine="0"/>
            </w:pPr>
            <w:r w:rsidRPr="009A0646">
              <w:t>Measured Gases</w:t>
            </w:r>
          </w:p>
        </w:tc>
        <w:tc>
          <w:tcPr>
            <w:tcW w:w="2332" w:type="dxa"/>
          </w:tcPr>
          <w:p w14:paraId="6C99BD23" w14:textId="204CB09E" w:rsidR="000F3F1D" w:rsidRPr="009A0646" w:rsidRDefault="000F3F1D">
            <w:pPr>
              <w:spacing w:after="139"/>
              <w:ind w:left="0" w:right="-57" w:firstLine="0"/>
            </w:pPr>
            <w:r w:rsidRPr="009A0646">
              <w:t>Oxygen (%)</w:t>
            </w:r>
          </w:p>
        </w:tc>
        <w:tc>
          <w:tcPr>
            <w:tcW w:w="1134" w:type="dxa"/>
          </w:tcPr>
          <w:p w14:paraId="60F9DCD3" w14:textId="77777777" w:rsidR="000F3F1D" w:rsidRPr="009A0646" w:rsidRDefault="000F3F1D">
            <w:pPr>
              <w:spacing w:after="139"/>
              <w:ind w:left="0" w:right="-57" w:firstLine="0"/>
            </w:pPr>
          </w:p>
        </w:tc>
        <w:tc>
          <w:tcPr>
            <w:tcW w:w="978" w:type="dxa"/>
            <w:vAlign w:val="center"/>
          </w:tcPr>
          <w:p w14:paraId="6C998741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1377" w:type="dxa"/>
            <w:gridSpan w:val="2"/>
            <w:shd w:val="clear" w:color="auto" w:fill="000000" w:themeFill="text1"/>
            <w:vAlign w:val="center"/>
          </w:tcPr>
          <w:p w14:paraId="58E6CB70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1018" w:type="dxa"/>
            <w:vAlign w:val="center"/>
          </w:tcPr>
          <w:p w14:paraId="29176739" w14:textId="5760BE78" w:rsidR="000F3F1D" w:rsidRPr="009A0646" w:rsidRDefault="00CC1CD6" w:rsidP="00CC1CD6">
            <w:pPr>
              <w:spacing w:after="139"/>
              <w:ind w:left="0" w:right="-57" w:firstLine="0"/>
              <w:jc w:val="center"/>
            </w:pPr>
            <w:r>
              <w:t xml:space="preserve">23.5 </w:t>
            </w:r>
          </w:p>
        </w:tc>
        <w:tc>
          <w:tcPr>
            <w:tcW w:w="1018" w:type="dxa"/>
            <w:vAlign w:val="center"/>
          </w:tcPr>
          <w:p w14:paraId="01DFBFE4" w14:textId="1A71FC09" w:rsidR="000F3F1D" w:rsidRPr="009A0646" w:rsidRDefault="00CC1CD6" w:rsidP="00CC1CD6">
            <w:pPr>
              <w:spacing w:after="139"/>
              <w:ind w:left="0" w:right="-57" w:firstLine="0"/>
              <w:jc w:val="center"/>
            </w:pPr>
            <w:r>
              <w:t xml:space="preserve">19.5 </w:t>
            </w:r>
          </w:p>
        </w:tc>
        <w:tc>
          <w:tcPr>
            <w:tcW w:w="1027" w:type="dxa"/>
            <w:shd w:val="clear" w:color="auto" w:fill="000000" w:themeFill="text1"/>
            <w:vAlign w:val="center"/>
          </w:tcPr>
          <w:p w14:paraId="7FD13A8F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977" w:type="dxa"/>
            <w:shd w:val="clear" w:color="auto" w:fill="000000" w:themeFill="text1"/>
            <w:vAlign w:val="center"/>
          </w:tcPr>
          <w:p w14:paraId="18C06AA7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</w:tr>
      <w:tr w:rsidR="000F3F1D" w:rsidRPr="009A0646" w14:paraId="148EA890" w14:textId="77777777" w:rsidTr="00DE7A55">
        <w:trPr>
          <w:trHeight w:val="254"/>
        </w:trPr>
        <w:tc>
          <w:tcPr>
            <w:tcW w:w="928" w:type="dxa"/>
            <w:vMerge/>
          </w:tcPr>
          <w:p w14:paraId="2633980B" w14:textId="77777777" w:rsidR="000F3F1D" w:rsidRPr="009A0646" w:rsidRDefault="000F3F1D">
            <w:pPr>
              <w:spacing w:after="139"/>
              <w:ind w:left="0" w:right="-57" w:firstLine="0"/>
            </w:pPr>
          </w:p>
        </w:tc>
        <w:tc>
          <w:tcPr>
            <w:tcW w:w="2332" w:type="dxa"/>
          </w:tcPr>
          <w:p w14:paraId="245CB07F" w14:textId="6B52DEBA" w:rsidR="000F3F1D" w:rsidRPr="009A0646" w:rsidRDefault="000F3F1D">
            <w:pPr>
              <w:spacing w:after="139"/>
              <w:ind w:left="0" w:right="-57" w:firstLine="0"/>
            </w:pPr>
            <w:r w:rsidRPr="009A0646">
              <w:t>H</w:t>
            </w:r>
            <w:r w:rsidRPr="009A0646">
              <w:rPr>
                <w:vertAlign w:val="subscript"/>
              </w:rPr>
              <w:t>2</w:t>
            </w:r>
            <w:r w:rsidRPr="009A0646">
              <w:t>S (ppm)</w:t>
            </w:r>
          </w:p>
        </w:tc>
        <w:tc>
          <w:tcPr>
            <w:tcW w:w="1134" w:type="dxa"/>
          </w:tcPr>
          <w:p w14:paraId="12EBAB17" w14:textId="77777777" w:rsidR="000F3F1D" w:rsidRPr="009A0646" w:rsidRDefault="000F3F1D">
            <w:pPr>
              <w:spacing w:after="139"/>
              <w:ind w:left="0" w:right="-57" w:firstLine="0"/>
            </w:pPr>
          </w:p>
        </w:tc>
        <w:tc>
          <w:tcPr>
            <w:tcW w:w="978" w:type="dxa"/>
            <w:vAlign w:val="center"/>
          </w:tcPr>
          <w:p w14:paraId="760F589C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1377" w:type="dxa"/>
            <w:gridSpan w:val="2"/>
            <w:vAlign w:val="center"/>
          </w:tcPr>
          <w:p w14:paraId="45C74EE9" w14:textId="166B7D9D" w:rsidR="000F3F1D" w:rsidRPr="009A0646" w:rsidRDefault="00CC1CD6" w:rsidP="00CC1CD6">
            <w:pPr>
              <w:spacing w:after="139"/>
              <w:ind w:left="0" w:right="-57" w:firstLine="0"/>
              <w:jc w:val="center"/>
            </w:pPr>
            <w:r>
              <w:t>35</w:t>
            </w:r>
          </w:p>
        </w:tc>
        <w:tc>
          <w:tcPr>
            <w:tcW w:w="1018" w:type="dxa"/>
            <w:shd w:val="clear" w:color="auto" w:fill="000000" w:themeFill="text1"/>
            <w:vAlign w:val="center"/>
          </w:tcPr>
          <w:p w14:paraId="0A2B0C67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1018" w:type="dxa"/>
            <w:shd w:val="clear" w:color="auto" w:fill="000000" w:themeFill="text1"/>
            <w:vAlign w:val="center"/>
          </w:tcPr>
          <w:p w14:paraId="30877109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1027" w:type="dxa"/>
            <w:vAlign w:val="center"/>
          </w:tcPr>
          <w:p w14:paraId="570820CA" w14:textId="3CC6D647" w:rsidR="000F3F1D" w:rsidRPr="009A0646" w:rsidRDefault="009A0646" w:rsidP="00CC1CD6">
            <w:pPr>
              <w:spacing w:after="139"/>
              <w:ind w:left="0" w:right="-57" w:firstLine="0"/>
              <w:jc w:val="center"/>
            </w:pPr>
            <w:r w:rsidRPr="009A0646">
              <w:t xml:space="preserve">5 </w:t>
            </w:r>
          </w:p>
        </w:tc>
        <w:tc>
          <w:tcPr>
            <w:tcW w:w="977" w:type="dxa"/>
            <w:vAlign w:val="center"/>
          </w:tcPr>
          <w:p w14:paraId="6DDEB9E6" w14:textId="777214C2" w:rsidR="000F3F1D" w:rsidRPr="009A0646" w:rsidRDefault="009A0646" w:rsidP="00CC1CD6">
            <w:pPr>
              <w:spacing w:after="139"/>
              <w:ind w:left="0" w:right="-57" w:firstLine="0"/>
              <w:jc w:val="center"/>
            </w:pPr>
            <w:r w:rsidRPr="009A0646">
              <w:t xml:space="preserve">10 </w:t>
            </w:r>
          </w:p>
        </w:tc>
      </w:tr>
      <w:tr w:rsidR="000F3F1D" w:rsidRPr="009A0646" w14:paraId="0AF4A08B" w14:textId="77777777" w:rsidTr="00DE7A55">
        <w:trPr>
          <w:trHeight w:val="265"/>
        </w:trPr>
        <w:tc>
          <w:tcPr>
            <w:tcW w:w="928" w:type="dxa"/>
            <w:vMerge/>
          </w:tcPr>
          <w:p w14:paraId="3FE56777" w14:textId="77777777" w:rsidR="000F3F1D" w:rsidRPr="009A0646" w:rsidRDefault="000F3F1D">
            <w:pPr>
              <w:spacing w:after="139"/>
              <w:ind w:left="0" w:right="-57" w:firstLine="0"/>
            </w:pPr>
          </w:p>
        </w:tc>
        <w:tc>
          <w:tcPr>
            <w:tcW w:w="2332" w:type="dxa"/>
          </w:tcPr>
          <w:p w14:paraId="5EBF2130" w14:textId="049102CC" w:rsidR="000F3F1D" w:rsidRPr="009A0646" w:rsidRDefault="000F3F1D">
            <w:pPr>
              <w:spacing w:after="139"/>
              <w:ind w:left="0" w:right="-57" w:firstLine="0"/>
            </w:pPr>
            <w:r w:rsidRPr="009A0646">
              <w:t>CO (ppm)</w:t>
            </w:r>
          </w:p>
        </w:tc>
        <w:tc>
          <w:tcPr>
            <w:tcW w:w="1134" w:type="dxa"/>
          </w:tcPr>
          <w:p w14:paraId="656909EC" w14:textId="77777777" w:rsidR="000F3F1D" w:rsidRPr="009A0646" w:rsidRDefault="000F3F1D">
            <w:pPr>
              <w:spacing w:after="139"/>
              <w:ind w:left="0" w:right="-57" w:firstLine="0"/>
            </w:pPr>
          </w:p>
        </w:tc>
        <w:tc>
          <w:tcPr>
            <w:tcW w:w="978" w:type="dxa"/>
            <w:vAlign w:val="center"/>
          </w:tcPr>
          <w:p w14:paraId="09AE9AA0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1377" w:type="dxa"/>
            <w:gridSpan w:val="2"/>
            <w:vAlign w:val="center"/>
          </w:tcPr>
          <w:p w14:paraId="0A6E9138" w14:textId="033AD601" w:rsidR="000F3F1D" w:rsidRPr="009A0646" w:rsidRDefault="009A0646" w:rsidP="00CC1CD6">
            <w:pPr>
              <w:spacing w:after="139"/>
              <w:ind w:left="0" w:right="-57" w:firstLine="0"/>
              <w:jc w:val="center"/>
            </w:pPr>
            <w:r w:rsidRPr="009A0646">
              <w:t xml:space="preserve">200 </w:t>
            </w:r>
          </w:p>
        </w:tc>
        <w:tc>
          <w:tcPr>
            <w:tcW w:w="1018" w:type="dxa"/>
            <w:shd w:val="clear" w:color="auto" w:fill="000000" w:themeFill="text1"/>
            <w:vAlign w:val="center"/>
          </w:tcPr>
          <w:p w14:paraId="4EC5C172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1018" w:type="dxa"/>
            <w:shd w:val="clear" w:color="auto" w:fill="000000" w:themeFill="text1"/>
            <w:vAlign w:val="center"/>
          </w:tcPr>
          <w:p w14:paraId="139B23C9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1027" w:type="dxa"/>
            <w:vAlign w:val="center"/>
          </w:tcPr>
          <w:p w14:paraId="41B882AD" w14:textId="4E1B0018" w:rsidR="000F3F1D" w:rsidRPr="009A0646" w:rsidRDefault="009A0646" w:rsidP="00CC1CD6">
            <w:pPr>
              <w:spacing w:after="139"/>
              <w:ind w:left="0" w:right="-57" w:firstLine="0"/>
              <w:jc w:val="center"/>
            </w:pPr>
            <w:r w:rsidRPr="009A0646">
              <w:t xml:space="preserve">20 </w:t>
            </w:r>
          </w:p>
        </w:tc>
        <w:tc>
          <w:tcPr>
            <w:tcW w:w="977" w:type="dxa"/>
            <w:vAlign w:val="center"/>
          </w:tcPr>
          <w:p w14:paraId="5E7A0A93" w14:textId="2E43A856" w:rsidR="000F3F1D" w:rsidRPr="009A0646" w:rsidRDefault="009A0646" w:rsidP="00CC1CD6">
            <w:pPr>
              <w:spacing w:after="139"/>
              <w:ind w:left="0" w:right="-57" w:firstLine="0"/>
              <w:jc w:val="center"/>
            </w:pPr>
            <w:r w:rsidRPr="009A0646">
              <w:t xml:space="preserve">100 </w:t>
            </w:r>
          </w:p>
        </w:tc>
      </w:tr>
      <w:tr w:rsidR="000F3F1D" w:rsidRPr="009A0646" w14:paraId="000454B6" w14:textId="77777777" w:rsidTr="00DE7A55">
        <w:trPr>
          <w:trHeight w:val="254"/>
        </w:trPr>
        <w:tc>
          <w:tcPr>
            <w:tcW w:w="928" w:type="dxa"/>
            <w:vMerge/>
          </w:tcPr>
          <w:p w14:paraId="65BFA0A0" w14:textId="77777777" w:rsidR="000F3F1D" w:rsidRPr="009A0646" w:rsidRDefault="000F3F1D">
            <w:pPr>
              <w:spacing w:after="139"/>
              <w:ind w:left="0" w:right="-57" w:firstLine="0"/>
            </w:pPr>
          </w:p>
        </w:tc>
        <w:tc>
          <w:tcPr>
            <w:tcW w:w="2332" w:type="dxa"/>
          </w:tcPr>
          <w:p w14:paraId="038219CF" w14:textId="3C52835F" w:rsidR="000F3F1D" w:rsidRPr="009A0646" w:rsidRDefault="000F3F1D">
            <w:pPr>
              <w:spacing w:after="139"/>
              <w:ind w:left="0" w:right="-57" w:firstLine="0"/>
            </w:pPr>
            <w:r w:rsidRPr="009A0646">
              <w:t>LEL/CH</w:t>
            </w:r>
            <w:r w:rsidRPr="009A0646">
              <w:rPr>
                <w:vertAlign w:val="subscript"/>
              </w:rPr>
              <w:t>4</w:t>
            </w:r>
            <w:r w:rsidRPr="009A0646">
              <w:t xml:space="preserve"> (%)</w:t>
            </w:r>
          </w:p>
        </w:tc>
        <w:tc>
          <w:tcPr>
            <w:tcW w:w="1134" w:type="dxa"/>
          </w:tcPr>
          <w:p w14:paraId="3124BB18" w14:textId="77777777" w:rsidR="000F3F1D" w:rsidRPr="009A0646" w:rsidRDefault="000F3F1D">
            <w:pPr>
              <w:spacing w:after="139"/>
              <w:ind w:left="0" w:right="-57" w:firstLine="0"/>
            </w:pPr>
          </w:p>
        </w:tc>
        <w:tc>
          <w:tcPr>
            <w:tcW w:w="978" w:type="dxa"/>
            <w:vAlign w:val="center"/>
          </w:tcPr>
          <w:p w14:paraId="692A5797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1377" w:type="dxa"/>
            <w:gridSpan w:val="2"/>
            <w:vAlign w:val="center"/>
          </w:tcPr>
          <w:p w14:paraId="186F2DD3" w14:textId="39074AD4" w:rsidR="000F3F1D" w:rsidRPr="009A0646" w:rsidRDefault="00CC1CD6" w:rsidP="00CC1CD6">
            <w:pPr>
              <w:spacing w:after="139"/>
              <w:ind w:left="0" w:right="-57" w:firstLine="0"/>
              <w:jc w:val="center"/>
            </w:pPr>
            <w:r>
              <w:t>10</w:t>
            </w:r>
          </w:p>
        </w:tc>
        <w:tc>
          <w:tcPr>
            <w:tcW w:w="1018" w:type="dxa"/>
            <w:shd w:val="clear" w:color="auto" w:fill="000000" w:themeFill="text1"/>
            <w:vAlign w:val="center"/>
          </w:tcPr>
          <w:p w14:paraId="7C3DB5B1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1018" w:type="dxa"/>
            <w:shd w:val="clear" w:color="auto" w:fill="000000" w:themeFill="text1"/>
            <w:vAlign w:val="center"/>
          </w:tcPr>
          <w:p w14:paraId="6670306C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1027" w:type="dxa"/>
            <w:shd w:val="clear" w:color="auto" w:fill="000000" w:themeFill="text1"/>
            <w:vAlign w:val="center"/>
          </w:tcPr>
          <w:p w14:paraId="78FE9970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977" w:type="dxa"/>
            <w:shd w:val="clear" w:color="auto" w:fill="000000" w:themeFill="text1"/>
            <w:vAlign w:val="center"/>
          </w:tcPr>
          <w:p w14:paraId="5A5167B4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</w:tr>
      <w:tr w:rsidR="000F3F1D" w:rsidRPr="009A0646" w14:paraId="33FB16A7" w14:textId="77777777" w:rsidTr="00DE7A55">
        <w:trPr>
          <w:trHeight w:val="265"/>
        </w:trPr>
        <w:tc>
          <w:tcPr>
            <w:tcW w:w="928" w:type="dxa"/>
            <w:vMerge/>
          </w:tcPr>
          <w:p w14:paraId="4132884F" w14:textId="77777777" w:rsidR="000F3F1D" w:rsidRPr="009A0646" w:rsidRDefault="000F3F1D">
            <w:pPr>
              <w:spacing w:after="139"/>
              <w:ind w:left="0" w:right="-57" w:firstLine="0"/>
            </w:pPr>
          </w:p>
        </w:tc>
        <w:tc>
          <w:tcPr>
            <w:tcW w:w="2332" w:type="dxa"/>
          </w:tcPr>
          <w:p w14:paraId="4AA40F66" w14:textId="6F40A99B" w:rsidR="000F3F1D" w:rsidRPr="009A0646" w:rsidRDefault="000F3F1D">
            <w:pPr>
              <w:spacing w:after="139"/>
              <w:ind w:left="0" w:right="-57" w:firstLine="0"/>
            </w:pPr>
            <w:r w:rsidRPr="009A0646">
              <w:t>Other</w:t>
            </w:r>
            <w:r w:rsidR="000170CE">
              <w:t xml:space="preserve">: e.g. Ammonia </w:t>
            </w:r>
          </w:p>
        </w:tc>
        <w:tc>
          <w:tcPr>
            <w:tcW w:w="1134" w:type="dxa"/>
          </w:tcPr>
          <w:p w14:paraId="12EF9572" w14:textId="77777777" w:rsidR="000F3F1D" w:rsidRPr="009A0646" w:rsidRDefault="000F3F1D">
            <w:pPr>
              <w:spacing w:after="139"/>
              <w:ind w:left="0" w:right="-57" w:firstLine="0"/>
            </w:pPr>
          </w:p>
        </w:tc>
        <w:tc>
          <w:tcPr>
            <w:tcW w:w="978" w:type="dxa"/>
            <w:vAlign w:val="center"/>
          </w:tcPr>
          <w:p w14:paraId="0C4504A5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1377" w:type="dxa"/>
            <w:gridSpan w:val="2"/>
            <w:vAlign w:val="center"/>
          </w:tcPr>
          <w:p w14:paraId="4ECFD354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1018" w:type="dxa"/>
            <w:vAlign w:val="center"/>
          </w:tcPr>
          <w:p w14:paraId="15EB2FDC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1018" w:type="dxa"/>
            <w:vAlign w:val="center"/>
          </w:tcPr>
          <w:p w14:paraId="7A97C570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1027" w:type="dxa"/>
            <w:vAlign w:val="center"/>
          </w:tcPr>
          <w:p w14:paraId="2B7E5492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  <w:tc>
          <w:tcPr>
            <w:tcW w:w="977" w:type="dxa"/>
            <w:vAlign w:val="center"/>
          </w:tcPr>
          <w:p w14:paraId="287F3AAF" w14:textId="77777777" w:rsidR="000F3F1D" w:rsidRPr="009A0646" w:rsidRDefault="000F3F1D" w:rsidP="00CC1CD6">
            <w:pPr>
              <w:spacing w:after="139"/>
              <w:ind w:left="0" w:right="-57" w:firstLine="0"/>
              <w:jc w:val="center"/>
            </w:pPr>
          </w:p>
        </w:tc>
      </w:tr>
      <w:tr w:rsidR="000F3F1D" w:rsidRPr="009A0646" w14:paraId="53DC2CFE" w14:textId="77777777" w:rsidTr="00DE7A55">
        <w:trPr>
          <w:gridAfter w:val="5"/>
          <w:wAfter w:w="4443" w:type="dxa"/>
          <w:trHeight w:val="230"/>
        </w:trPr>
        <w:tc>
          <w:tcPr>
            <w:tcW w:w="3260" w:type="dxa"/>
            <w:gridSpan w:val="2"/>
          </w:tcPr>
          <w:p w14:paraId="308AB2A4" w14:textId="6F87E3A8" w:rsidR="000F3F1D" w:rsidRPr="009A0646" w:rsidRDefault="000F3F1D">
            <w:pPr>
              <w:spacing w:after="139"/>
              <w:ind w:left="0" w:right="-57" w:firstLine="0"/>
            </w:pPr>
            <w:r w:rsidRPr="009A0646">
              <w:t>Detector serial no.</w:t>
            </w:r>
          </w:p>
        </w:tc>
        <w:tc>
          <w:tcPr>
            <w:tcW w:w="3086" w:type="dxa"/>
            <w:gridSpan w:val="3"/>
          </w:tcPr>
          <w:p w14:paraId="5AE30FA6" w14:textId="39EAADAD" w:rsidR="000F3F1D" w:rsidRPr="009A0646" w:rsidRDefault="000F3F1D" w:rsidP="000F3F1D">
            <w:pPr>
              <w:tabs>
                <w:tab w:val="left" w:pos="3586"/>
              </w:tabs>
              <w:spacing w:after="139"/>
              <w:ind w:left="0" w:right="-57" w:firstLine="0"/>
            </w:pPr>
            <w:r w:rsidRPr="009A0646">
              <w:tab/>
            </w:r>
          </w:p>
        </w:tc>
      </w:tr>
      <w:tr w:rsidR="000F3F1D" w:rsidRPr="009A0646" w14:paraId="335D3C00" w14:textId="77777777" w:rsidTr="00DE7A55">
        <w:trPr>
          <w:gridAfter w:val="5"/>
          <w:wAfter w:w="4443" w:type="dxa"/>
          <w:trHeight w:val="243"/>
        </w:trPr>
        <w:tc>
          <w:tcPr>
            <w:tcW w:w="3260" w:type="dxa"/>
            <w:gridSpan w:val="2"/>
          </w:tcPr>
          <w:p w14:paraId="46167C25" w14:textId="74469294" w:rsidR="000F3F1D" w:rsidRPr="009A0646" w:rsidRDefault="000F3F1D">
            <w:pPr>
              <w:spacing w:after="139"/>
              <w:ind w:left="0" w:right="-57" w:firstLine="0"/>
            </w:pPr>
            <w:r w:rsidRPr="009A0646">
              <w:t>Safe to Enter (Y/N)</w:t>
            </w:r>
          </w:p>
        </w:tc>
        <w:tc>
          <w:tcPr>
            <w:tcW w:w="3086" w:type="dxa"/>
            <w:gridSpan w:val="3"/>
          </w:tcPr>
          <w:p w14:paraId="1D0DBECB" w14:textId="77777777" w:rsidR="000F3F1D" w:rsidRPr="009A0646" w:rsidRDefault="000F3F1D">
            <w:pPr>
              <w:spacing w:after="139"/>
              <w:ind w:left="0" w:right="-57" w:firstLine="0"/>
            </w:pPr>
          </w:p>
        </w:tc>
      </w:tr>
    </w:tbl>
    <w:p w14:paraId="32FDCE2C" w14:textId="77777777" w:rsidR="000F3F1D" w:rsidRPr="009A0646" w:rsidRDefault="000F3F1D">
      <w:pPr>
        <w:spacing w:after="139"/>
        <w:ind w:left="-50" w:right="-57" w:firstLine="0"/>
      </w:pPr>
    </w:p>
    <w:p w14:paraId="26E66DFC" w14:textId="77777777" w:rsidR="00183140" w:rsidRPr="009A0646" w:rsidRDefault="00183140" w:rsidP="00183140">
      <w:pPr>
        <w:widowControl w:val="0"/>
        <w:autoSpaceDE w:val="0"/>
        <w:autoSpaceDN w:val="0"/>
        <w:adjustRightInd w:val="0"/>
        <w:spacing w:after="0" w:line="240" w:lineRule="auto"/>
        <w:ind w:left="152" w:right="0" w:firstLine="0"/>
        <w:rPr>
          <w:rFonts w:eastAsiaTheme="minorEastAsia"/>
          <w:color w:val="auto"/>
          <w:sz w:val="18"/>
          <w:szCs w:val="20"/>
        </w:rPr>
      </w:pPr>
      <w:r w:rsidRPr="009A0646">
        <w:rPr>
          <w:rFonts w:eastAsiaTheme="minorEastAsia"/>
          <w:b/>
          <w:bCs/>
          <w:sz w:val="18"/>
          <w:szCs w:val="20"/>
        </w:rPr>
        <w:t>The Safety Observer must ensure the following is in place before work commences:</w:t>
      </w:r>
    </w:p>
    <w:p w14:paraId="711621EE" w14:textId="74D44D23" w:rsidR="00183140" w:rsidRPr="006D317B" w:rsidRDefault="006D317B" w:rsidP="006D317B">
      <w:pPr>
        <w:widowControl w:val="0"/>
        <w:autoSpaceDE w:val="0"/>
        <w:autoSpaceDN w:val="0"/>
        <w:adjustRightInd w:val="0"/>
        <w:spacing w:before="79" w:after="0" w:line="240" w:lineRule="auto"/>
        <w:ind w:right="0"/>
        <w:rPr>
          <w:rFonts w:eastAsiaTheme="minorEastAsia"/>
          <w:color w:val="auto"/>
          <w:sz w:val="18"/>
          <w:szCs w:val="20"/>
        </w:rPr>
      </w:pPr>
      <w:r>
        <w:rPr>
          <w:rFonts w:ascii="MS Gothic" w:eastAsia="MS Gothic" w:hAnsi="MS Gothic"/>
          <w:bCs/>
          <w:sz w:val="18"/>
          <w:szCs w:val="20"/>
        </w:rPr>
        <w:t xml:space="preserve">   </w:t>
      </w:r>
      <w:sdt>
        <w:sdtPr>
          <w:rPr>
            <w:rFonts w:ascii="MS Gothic" w:eastAsia="MS Gothic" w:hAnsi="MS Gothic"/>
            <w:bCs/>
            <w:sz w:val="18"/>
            <w:szCs w:val="20"/>
          </w:rPr>
          <w:id w:val="2154872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Cs/>
              <w:sz w:val="18"/>
              <w:szCs w:val="20"/>
            </w:rPr>
            <w:t>☐</w:t>
          </w:r>
        </w:sdtContent>
      </w:sdt>
      <w:r w:rsidR="00183140" w:rsidRPr="006D317B">
        <w:rPr>
          <w:rFonts w:eastAsiaTheme="minorEastAsia"/>
          <w:bCs/>
          <w:sz w:val="18"/>
          <w:szCs w:val="20"/>
        </w:rPr>
        <w:t xml:space="preserve"> </w:t>
      </w:r>
      <w:r>
        <w:rPr>
          <w:rFonts w:eastAsiaTheme="minorEastAsia"/>
          <w:bCs/>
          <w:sz w:val="18"/>
          <w:szCs w:val="20"/>
        </w:rPr>
        <w:t xml:space="preserve"> </w:t>
      </w:r>
      <w:r w:rsidR="00183140" w:rsidRPr="006D317B">
        <w:rPr>
          <w:rFonts w:eastAsiaTheme="minorEastAsia"/>
          <w:sz w:val="18"/>
          <w:szCs w:val="20"/>
        </w:rPr>
        <w:t>A qualified and competent Safety Observer has been assigned. While the entry is in progress, the Safety Observer will:</w:t>
      </w:r>
    </w:p>
    <w:p w14:paraId="792088F1" w14:textId="06DE216D" w:rsidR="00183140" w:rsidRPr="009A0646" w:rsidRDefault="00183140" w:rsidP="00183140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before="80" w:after="0" w:line="240" w:lineRule="auto"/>
        <w:ind w:right="0"/>
        <w:rPr>
          <w:rFonts w:eastAsiaTheme="minorEastAsia"/>
          <w:color w:val="auto"/>
          <w:sz w:val="18"/>
          <w:szCs w:val="20"/>
        </w:rPr>
      </w:pPr>
      <w:r w:rsidRPr="009A0646">
        <w:rPr>
          <w:rFonts w:eastAsiaTheme="minorEastAsia"/>
          <w:sz w:val="18"/>
          <w:szCs w:val="20"/>
          <w:u w:val="single"/>
        </w:rPr>
        <w:t>Never, under any circumstances enter the confined space,  never leave their post, and be free of all other duties</w:t>
      </w:r>
    </w:p>
    <w:p w14:paraId="70326B87" w14:textId="1DF1C5C1" w:rsidR="00183140" w:rsidRPr="009A0646" w:rsidRDefault="00183140" w:rsidP="00183140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before="80" w:after="0" w:line="240" w:lineRule="auto"/>
        <w:ind w:right="0"/>
        <w:rPr>
          <w:rFonts w:eastAsiaTheme="minorEastAsia"/>
          <w:color w:val="auto"/>
          <w:sz w:val="18"/>
          <w:szCs w:val="20"/>
        </w:rPr>
      </w:pPr>
      <w:r w:rsidRPr="009A0646">
        <w:rPr>
          <w:rFonts w:eastAsiaTheme="minorEastAsia"/>
          <w:sz w:val="18"/>
          <w:szCs w:val="20"/>
        </w:rPr>
        <w:t>Control the entry and exit points and ensure only qualified people enter the confined space</w:t>
      </w:r>
    </w:p>
    <w:p w14:paraId="5953FC1F" w14:textId="165A661B" w:rsidR="00183140" w:rsidRPr="009A0646" w:rsidRDefault="00183140" w:rsidP="00183140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before="80" w:after="0" w:line="240" w:lineRule="auto"/>
        <w:ind w:right="0"/>
        <w:rPr>
          <w:rFonts w:eastAsiaTheme="minorEastAsia"/>
          <w:color w:val="auto"/>
          <w:sz w:val="18"/>
          <w:szCs w:val="20"/>
        </w:rPr>
      </w:pPr>
      <w:r w:rsidRPr="009A0646">
        <w:rPr>
          <w:rFonts w:eastAsiaTheme="minorEastAsia"/>
          <w:sz w:val="18"/>
          <w:szCs w:val="20"/>
        </w:rPr>
        <w:t>Maintain the entry and exit register to keep track of who is inside the confined space at any time.</w:t>
      </w:r>
    </w:p>
    <w:p w14:paraId="05FC28A0" w14:textId="7858DA2D" w:rsidR="00183140" w:rsidRPr="009A0646" w:rsidRDefault="00183140" w:rsidP="00183140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before="80" w:after="0" w:line="240" w:lineRule="auto"/>
        <w:ind w:right="0"/>
        <w:rPr>
          <w:rFonts w:eastAsiaTheme="minorEastAsia"/>
          <w:color w:val="auto"/>
          <w:sz w:val="18"/>
          <w:szCs w:val="20"/>
        </w:rPr>
      </w:pPr>
      <w:r w:rsidRPr="009A0646">
        <w:rPr>
          <w:rFonts w:eastAsiaTheme="minorEastAsia"/>
          <w:sz w:val="18"/>
          <w:szCs w:val="20"/>
        </w:rPr>
        <w:t>Maintain constant communication with all those working inside the confined space.</w:t>
      </w:r>
    </w:p>
    <w:p w14:paraId="35AF432A" w14:textId="7D8029ED" w:rsidR="00183140" w:rsidRPr="009A0646" w:rsidRDefault="00183140" w:rsidP="00183140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before="80" w:after="0" w:line="240" w:lineRule="auto"/>
        <w:ind w:right="0"/>
        <w:rPr>
          <w:rFonts w:eastAsiaTheme="minorEastAsia"/>
          <w:color w:val="auto"/>
          <w:sz w:val="18"/>
          <w:szCs w:val="20"/>
        </w:rPr>
      </w:pPr>
      <w:r w:rsidRPr="009A0646">
        <w:rPr>
          <w:rFonts w:eastAsiaTheme="minorEastAsia"/>
          <w:sz w:val="18"/>
          <w:szCs w:val="20"/>
        </w:rPr>
        <w:t>Maintain continuous monitoring of the atmosphere inside the confined space</w:t>
      </w:r>
    </w:p>
    <w:p w14:paraId="1FB06F36" w14:textId="7FD246E2" w:rsidR="00183140" w:rsidRPr="009A0646" w:rsidRDefault="00183140" w:rsidP="00183140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before="80" w:after="0" w:line="240" w:lineRule="auto"/>
        <w:ind w:right="0"/>
        <w:rPr>
          <w:rFonts w:eastAsiaTheme="minorEastAsia"/>
          <w:color w:val="auto"/>
          <w:sz w:val="18"/>
          <w:szCs w:val="20"/>
        </w:rPr>
      </w:pPr>
      <w:r w:rsidRPr="009A0646">
        <w:rPr>
          <w:rFonts w:eastAsiaTheme="minorEastAsia"/>
          <w:sz w:val="18"/>
          <w:szCs w:val="20"/>
        </w:rPr>
        <w:t>Withdraw people from the confined space if the atmosphere deteriorates, conditions change or worksite become unsafe.</w:t>
      </w:r>
    </w:p>
    <w:p w14:paraId="4EA732FF" w14:textId="1E31FA9B" w:rsidR="00183140" w:rsidRPr="006D317B" w:rsidRDefault="006D317B" w:rsidP="006D317B">
      <w:pPr>
        <w:widowControl w:val="0"/>
        <w:autoSpaceDE w:val="0"/>
        <w:autoSpaceDN w:val="0"/>
        <w:adjustRightInd w:val="0"/>
        <w:spacing w:before="80" w:after="0" w:line="240" w:lineRule="auto"/>
        <w:ind w:right="0"/>
        <w:rPr>
          <w:rFonts w:eastAsiaTheme="minorEastAsia"/>
          <w:color w:val="auto"/>
          <w:sz w:val="18"/>
          <w:szCs w:val="20"/>
        </w:rPr>
      </w:pPr>
      <w:r>
        <w:rPr>
          <w:rFonts w:eastAsiaTheme="minorEastAsia"/>
          <w:bCs/>
          <w:sz w:val="18"/>
          <w:szCs w:val="20"/>
        </w:rPr>
        <w:t xml:space="preserve">     </w:t>
      </w:r>
      <w:sdt>
        <w:sdtPr>
          <w:rPr>
            <w:rFonts w:eastAsiaTheme="minorEastAsia"/>
            <w:bCs/>
            <w:sz w:val="18"/>
            <w:szCs w:val="20"/>
          </w:rPr>
          <w:id w:val="-1617671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Cs/>
              <w:sz w:val="18"/>
              <w:szCs w:val="20"/>
            </w:rPr>
            <w:t>☐</w:t>
          </w:r>
        </w:sdtContent>
      </w:sdt>
      <w:r>
        <w:rPr>
          <w:rFonts w:eastAsiaTheme="minorEastAsia"/>
          <w:bCs/>
          <w:sz w:val="18"/>
          <w:szCs w:val="20"/>
        </w:rPr>
        <w:t xml:space="preserve">  </w:t>
      </w:r>
      <w:r w:rsidR="00183140" w:rsidRPr="006D317B">
        <w:rPr>
          <w:rFonts w:eastAsiaTheme="minorEastAsia"/>
          <w:bCs/>
          <w:sz w:val="18"/>
          <w:szCs w:val="20"/>
        </w:rPr>
        <w:t>The pre entry atmospheric testing has returned a safe result</w:t>
      </w:r>
    </w:p>
    <w:p w14:paraId="7F5C4C4E" w14:textId="08021E71" w:rsidR="00183140" w:rsidRPr="006D317B" w:rsidRDefault="00D873EC" w:rsidP="006D317B">
      <w:pPr>
        <w:widowControl w:val="0"/>
        <w:autoSpaceDE w:val="0"/>
        <w:autoSpaceDN w:val="0"/>
        <w:adjustRightInd w:val="0"/>
        <w:spacing w:before="80" w:after="0" w:line="240" w:lineRule="auto"/>
        <w:ind w:left="251" w:right="0" w:firstLine="0"/>
        <w:rPr>
          <w:rFonts w:eastAsiaTheme="minorEastAsia"/>
          <w:color w:val="auto"/>
          <w:sz w:val="18"/>
          <w:szCs w:val="20"/>
        </w:rPr>
      </w:pPr>
      <w:sdt>
        <w:sdtPr>
          <w:rPr>
            <w:rFonts w:eastAsiaTheme="minorEastAsia"/>
            <w:bCs/>
            <w:sz w:val="18"/>
            <w:szCs w:val="20"/>
          </w:rPr>
          <w:id w:val="3942473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317B">
            <w:rPr>
              <w:rFonts w:ascii="MS Gothic" w:eastAsia="MS Gothic" w:hAnsi="MS Gothic" w:hint="eastAsia"/>
              <w:bCs/>
              <w:sz w:val="18"/>
              <w:szCs w:val="20"/>
            </w:rPr>
            <w:t>☐</w:t>
          </w:r>
        </w:sdtContent>
      </w:sdt>
      <w:r w:rsidR="006D317B">
        <w:rPr>
          <w:rFonts w:eastAsiaTheme="minorEastAsia"/>
          <w:bCs/>
          <w:sz w:val="18"/>
          <w:szCs w:val="20"/>
        </w:rPr>
        <w:t xml:space="preserve">  </w:t>
      </w:r>
      <w:r w:rsidR="00183140" w:rsidRPr="006D317B">
        <w:rPr>
          <w:rFonts w:eastAsiaTheme="minorEastAsia"/>
          <w:bCs/>
          <w:sz w:val="18"/>
          <w:szCs w:val="20"/>
        </w:rPr>
        <w:t>Ventilation (natural or forced) is sufficient to main</w:t>
      </w:r>
      <w:r w:rsidR="007C35E1" w:rsidRPr="006D317B">
        <w:rPr>
          <w:rFonts w:eastAsiaTheme="minorEastAsia"/>
          <w:bCs/>
          <w:sz w:val="18"/>
          <w:szCs w:val="20"/>
        </w:rPr>
        <w:t>tain</w:t>
      </w:r>
      <w:r w:rsidR="00183140" w:rsidRPr="006D317B">
        <w:rPr>
          <w:rFonts w:eastAsiaTheme="minorEastAsia"/>
          <w:bCs/>
          <w:sz w:val="18"/>
          <w:szCs w:val="20"/>
        </w:rPr>
        <w:t xml:space="preserve"> the safe atmosphere</w:t>
      </w:r>
    </w:p>
    <w:p w14:paraId="12E84D37" w14:textId="5147108F" w:rsidR="00183140" w:rsidRPr="006D317B" w:rsidRDefault="00D873EC" w:rsidP="006D317B">
      <w:pPr>
        <w:widowControl w:val="0"/>
        <w:autoSpaceDE w:val="0"/>
        <w:autoSpaceDN w:val="0"/>
        <w:adjustRightInd w:val="0"/>
        <w:spacing w:before="80" w:after="0" w:line="240" w:lineRule="auto"/>
        <w:ind w:left="251" w:right="0" w:firstLine="0"/>
        <w:rPr>
          <w:rFonts w:eastAsiaTheme="minorEastAsia"/>
          <w:color w:val="auto"/>
          <w:sz w:val="18"/>
          <w:szCs w:val="20"/>
        </w:rPr>
      </w:pPr>
      <w:sdt>
        <w:sdtPr>
          <w:rPr>
            <w:rFonts w:eastAsiaTheme="minorEastAsia"/>
            <w:sz w:val="18"/>
            <w:szCs w:val="20"/>
          </w:rPr>
          <w:id w:val="16590440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317B">
            <w:rPr>
              <w:rFonts w:ascii="MS Gothic" w:eastAsia="MS Gothic" w:hAnsi="MS Gothic" w:hint="eastAsia"/>
              <w:sz w:val="18"/>
              <w:szCs w:val="20"/>
            </w:rPr>
            <w:t>☐</w:t>
          </w:r>
        </w:sdtContent>
      </w:sdt>
      <w:r w:rsidR="006D317B">
        <w:rPr>
          <w:rFonts w:eastAsiaTheme="minorEastAsia"/>
          <w:sz w:val="18"/>
          <w:szCs w:val="20"/>
        </w:rPr>
        <w:t xml:space="preserve">  </w:t>
      </w:r>
      <w:r w:rsidR="00183140" w:rsidRPr="006D317B">
        <w:rPr>
          <w:rFonts w:eastAsiaTheme="minorEastAsia"/>
          <w:sz w:val="18"/>
          <w:szCs w:val="20"/>
        </w:rPr>
        <w:t>A rescue plan has been documented in the Rescue Plan section of this Permit to Work and is understood by all team members.</w:t>
      </w:r>
    </w:p>
    <w:p w14:paraId="74E6FAA3" w14:textId="06BE5134" w:rsidR="00183140" w:rsidRPr="006D317B" w:rsidRDefault="00D873EC" w:rsidP="006D317B">
      <w:pPr>
        <w:widowControl w:val="0"/>
        <w:autoSpaceDE w:val="0"/>
        <w:autoSpaceDN w:val="0"/>
        <w:adjustRightInd w:val="0"/>
        <w:spacing w:before="80" w:after="0" w:line="240" w:lineRule="auto"/>
        <w:ind w:left="251" w:right="0" w:firstLine="0"/>
        <w:rPr>
          <w:rFonts w:eastAsiaTheme="minorEastAsia"/>
          <w:color w:val="auto"/>
          <w:sz w:val="20"/>
          <w:szCs w:val="20"/>
        </w:rPr>
      </w:pPr>
      <w:sdt>
        <w:sdtPr>
          <w:rPr>
            <w:rFonts w:eastAsiaTheme="minorEastAsia"/>
            <w:bCs/>
            <w:sz w:val="18"/>
            <w:szCs w:val="20"/>
          </w:rPr>
          <w:id w:val="959000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317B">
            <w:rPr>
              <w:rFonts w:ascii="MS Gothic" w:eastAsia="MS Gothic" w:hAnsi="MS Gothic" w:hint="eastAsia"/>
              <w:bCs/>
              <w:sz w:val="18"/>
              <w:szCs w:val="20"/>
            </w:rPr>
            <w:t>☐</w:t>
          </w:r>
        </w:sdtContent>
      </w:sdt>
      <w:r w:rsidR="006D317B">
        <w:rPr>
          <w:rFonts w:eastAsiaTheme="minorEastAsia"/>
          <w:bCs/>
          <w:sz w:val="18"/>
          <w:szCs w:val="20"/>
        </w:rPr>
        <w:t xml:space="preserve">  </w:t>
      </w:r>
      <w:r w:rsidR="00183140" w:rsidRPr="006D317B">
        <w:rPr>
          <w:rFonts w:eastAsiaTheme="minorEastAsia"/>
          <w:bCs/>
          <w:sz w:val="18"/>
          <w:szCs w:val="20"/>
        </w:rPr>
        <w:t>Rescue equipment is on standby, located near the entrance of the confined space and safety observer has been briefed on job</w:t>
      </w:r>
    </w:p>
    <w:p w14:paraId="6B4214E4" w14:textId="789A18EE" w:rsidR="00183140" w:rsidRPr="009A0646" w:rsidRDefault="00183140" w:rsidP="00183140">
      <w:pPr>
        <w:spacing w:after="60"/>
        <w:ind w:left="251" w:right="-57" w:firstLine="0"/>
        <w:rPr>
          <w:sz w:val="18"/>
        </w:rPr>
      </w:pPr>
    </w:p>
    <w:p w14:paraId="0F949B43" w14:textId="77777777" w:rsidR="00183140" w:rsidRPr="009A0646" w:rsidRDefault="00183140" w:rsidP="00183140">
      <w:pPr>
        <w:widowControl w:val="0"/>
        <w:autoSpaceDE w:val="0"/>
        <w:autoSpaceDN w:val="0"/>
        <w:adjustRightInd w:val="0"/>
        <w:spacing w:after="0" w:line="244" w:lineRule="auto"/>
        <w:ind w:left="0" w:right="0" w:firstLine="0"/>
        <w:rPr>
          <w:rFonts w:eastAsiaTheme="minorEastAsia"/>
          <w:b/>
          <w:bCs/>
          <w:sz w:val="18"/>
          <w:szCs w:val="16"/>
        </w:rPr>
      </w:pPr>
      <w:r w:rsidRPr="009A0646">
        <w:rPr>
          <w:rFonts w:eastAsiaTheme="minorEastAsia"/>
          <w:b/>
          <w:bCs/>
          <w:sz w:val="18"/>
          <w:szCs w:val="16"/>
        </w:rPr>
        <w:t xml:space="preserve">Rescue Plan: List all the equipment that will be used and is on hand for self-rescue or team rescue, and how the rescue will be undertaken. </w:t>
      </w:r>
    </w:p>
    <w:p w14:paraId="0E155D0B" w14:textId="09F47156" w:rsidR="00183140" w:rsidRPr="009A0646" w:rsidRDefault="00183140" w:rsidP="00183140">
      <w:pPr>
        <w:widowControl w:val="0"/>
        <w:autoSpaceDE w:val="0"/>
        <w:autoSpaceDN w:val="0"/>
        <w:adjustRightInd w:val="0"/>
        <w:spacing w:after="0" w:line="244" w:lineRule="auto"/>
        <w:ind w:left="0" w:right="0" w:firstLine="0"/>
        <w:rPr>
          <w:rFonts w:eastAsiaTheme="minorEastAsia"/>
          <w:color w:val="auto"/>
          <w:sz w:val="28"/>
          <w:szCs w:val="24"/>
        </w:rPr>
      </w:pPr>
      <w:r w:rsidRPr="009A0646">
        <w:rPr>
          <w:rFonts w:eastAsiaTheme="minorEastAsia"/>
          <w:b/>
          <w:bCs/>
          <w:sz w:val="18"/>
          <w:szCs w:val="16"/>
        </w:rPr>
        <w:t>__________________________________________________________________________________________</w:t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</w:r>
      <w:r w:rsidRPr="009A0646">
        <w:rPr>
          <w:rFonts w:eastAsiaTheme="minorEastAsia"/>
          <w:b/>
          <w:bCs/>
          <w:sz w:val="18"/>
          <w:szCs w:val="16"/>
        </w:rPr>
        <w:softHyphen/>
        <w:t>________________</w:t>
      </w:r>
    </w:p>
    <w:p w14:paraId="649F1A87" w14:textId="7B566DF8" w:rsidR="00183140" w:rsidRPr="009A0646" w:rsidRDefault="00183140" w:rsidP="00183140">
      <w:pPr>
        <w:widowControl w:val="0"/>
        <w:autoSpaceDE w:val="0"/>
        <w:autoSpaceDN w:val="0"/>
        <w:adjustRightInd w:val="0"/>
        <w:spacing w:before="1" w:after="0" w:line="240" w:lineRule="auto"/>
        <w:ind w:left="0" w:right="0" w:firstLine="0"/>
        <w:rPr>
          <w:rFonts w:eastAsiaTheme="minorEastAsia"/>
          <w:b/>
          <w:bCs/>
          <w:sz w:val="18"/>
          <w:szCs w:val="16"/>
        </w:rPr>
      </w:pPr>
      <w:r w:rsidRPr="009A0646">
        <w:rPr>
          <w:rFonts w:eastAsiaTheme="minorEastAsia"/>
          <w:b/>
          <w:bCs/>
          <w:sz w:val="18"/>
          <w:szCs w:val="16"/>
        </w:rPr>
        <w:t>__________________________________________________________________________________________________________</w:t>
      </w:r>
    </w:p>
    <w:p w14:paraId="4ABB58BC" w14:textId="078DD092" w:rsidR="00183140" w:rsidRPr="00864D73" w:rsidRDefault="00183140" w:rsidP="006D2413">
      <w:pPr>
        <w:widowControl w:val="0"/>
        <w:autoSpaceDE w:val="0"/>
        <w:autoSpaceDN w:val="0"/>
        <w:adjustRightInd w:val="0"/>
        <w:spacing w:before="4" w:after="0" w:line="240" w:lineRule="auto"/>
        <w:ind w:left="0" w:right="0" w:firstLine="0"/>
        <w:rPr>
          <w:rFonts w:eastAsiaTheme="minorEastAsia"/>
          <w:b/>
          <w:bCs/>
          <w:sz w:val="18"/>
          <w:szCs w:val="16"/>
        </w:rPr>
      </w:pPr>
      <w:r w:rsidRPr="009A0646">
        <w:rPr>
          <w:rFonts w:eastAsiaTheme="minorEastAsia"/>
          <w:b/>
          <w:bCs/>
          <w:sz w:val="18"/>
          <w:szCs w:val="16"/>
        </w:rPr>
        <w:t>_________________________________________________________________________________________________________</w:t>
      </w:r>
      <w:r w:rsidR="00864D73">
        <w:rPr>
          <w:rFonts w:eastAsiaTheme="minorEastAsia"/>
          <w:b/>
          <w:bCs/>
          <w:sz w:val="18"/>
          <w:szCs w:val="16"/>
        </w:rPr>
        <w:t>_</w:t>
      </w:r>
      <w:r w:rsidRPr="00B66335">
        <w:rPr>
          <w:rFonts w:eastAsiaTheme="minorEastAsia"/>
          <w:b/>
          <w:bCs/>
          <w:color w:val="FFFFFF" w:themeColor="background1"/>
          <w:sz w:val="18"/>
          <w:szCs w:val="16"/>
        </w:rPr>
        <w:t>______</w:t>
      </w:r>
      <w:r w:rsidRPr="009A0646">
        <w:rPr>
          <w:rFonts w:eastAsiaTheme="minorEastAsia"/>
          <w:b/>
          <w:bCs/>
          <w:sz w:val="18"/>
          <w:szCs w:val="16"/>
        </w:rPr>
        <w:t>_____________________________________________</w:t>
      </w:r>
      <w:r w:rsidR="00864D73">
        <w:rPr>
          <w:rFonts w:eastAsiaTheme="minorEastAsia"/>
          <w:b/>
          <w:bCs/>
          <w:sz w:val="18"/>
          <w:szCs w:val="16"/>
        </w:rPr>
        <w:t>_____________________________</w:t>
      </w:r>
      <w:r w:rsidR="00B66335">
        <w:rPr>
          <w:rFonts w:eastAsiaTheme="minorEastAsia"/>
          <w:b/>
          <w:bCs/>
          <w:sz w:val="18"/>
          <w:szCs w:val="16"/>
        </w:rPr>
        <w:t>________________________________</w:t>
      </w:r>
    </w:p>
    <w:p w14:paraId="4F27B43F" w14:textId="08452D5B" w:rsidR="00CB6B43" w:rsidRPr="006D317B" w:rsidRDefault="00D873EC" w:rsidP="006D317B">
      <w:pPr>
        <w:widowControl w:val="0"/>
        <w:autoSpaceDE w:val="0"/>
        <w:autoSpaceDN w:val="0"/>
        <w:adjustRightInd w:val="0"/>
        <w:spacing w:after="0" w:line="240" w:lineRule="auto"/>
        <w:ind w:right="0"/>
        <w:rPr>
          <w:rFonts w:eastAsiaTheme="minorEastAsia"/>
          <w:sz w:val="18"/>
          <w:szCs w:val="20"/>
        </w:rPr>
      </w:pPr>
      <w:sdt>
        <w:sdtPr>
          <w:rPr>
            <w:rFonts w:eastAsiaTheme="minorEastAsia"/>
            <w:sz w:val="18"/>
            <w:szCs w:val="20"/>
          </w:rPr>
          <w:id w:val="1649172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317B">
            <w:rPr>
              <w:rFonts w:ascii="MS Gothic" w:eastAsia="MS Gothic" w:hAnsi="MS Gothic" w:hint="eastAsia"/>
              <w:sz w:val="18"/>
              <w:szCs w:val="20"/>
            </w:rPr>
            <w:t>☐</w:t>
          </w:r>
        </w:sdtContent>
      </w:sdt>
      <w:r w:rsidR="006D317B">
        <w:rPr>
          <w:rFonts w:eastAsiaTheme="minorEastAsia"/>
          <w:sz w:val="18"/>
          <w:szCs w:val="20"/>
        </w:rPr>
        <w:t xml:space="preserve">  </w:t>
      </w:r>
      <w:r w:rsidR="00CB6B43" w:rsidRPr="006D317B">
        <w:rPr>
          <w:rFonts w:eastAsiaTheme="minorEastAsia"/>
          <w:sz w:val="18"/>
          <w:szCs w:val="20"/>
        </w:rPr>
        <w:t>I confirm that the precautions described above will be put in place and will remain in place for the duration of the work.</w:t>
      </w:r>
    </w:p>
    <w:p w14:paraId="413AAE20" w14:textId="77777777" w:rsidR="00CB6B43" w:rsidRPr="009A0646" w:rsidRDefault="00CB6B43" w:rsidP="00CB6B43">
      <w:pPr>
        <w:widowControl w:val="0"/>
        <w:autoSpaceDE w:val="0"/>
        <w:autoSpaceDN w:val="0"/>
        <w:adjustRightInd w:val="0"/>
        <w:spacing w:after="0" w:line="240" w:lineRule="auto"/>
        <w:ind w:left="0" w:right="0" w:firstLine="0"/>
        <w:rPr>
          <w:rFonts w:eastAsiaTheme="minorEastAsia"/>
          <w:sz w:val="18"/>
          <w:szCs w:val="20"/>
        </w:rPr>
      </w:pPr>
      <w:r w:rsidRPr="009A0646">
        <w:rPr>
          <w:rFonts w:eastAsiaTheme="minorEastAsia"/>
          <w:sz w:val="18"/>
          <w:szCs w:val="20"/>
        </w:rPr>
        <w:t xml:space="preserve">Permit will only be open for 12 hours, additional time will need to be documented and signed daily. </w:t>
      </w:r>
    </w:p>
    <w:p w14:paraId="0336E848" w14:textId="77777777" w:rsidR="00CB6B43" w:rsidRPr="009A0646" w:rsidRDefault="00CB6B43" w:rsidP="00CB6B43">
      <w:pPr>
        <w:widowControl w:val="0"/>
        <w:autoSpaceDE w:val="0"/>
        <w:autoSpaceDN w:val="0"/>
        <w:adjustRightInd w:val="0"/>
        <w:spacing w:after="0" w:line="240" w:lineRule="auto"/>
        <w:ind w:left="0" w:right="0" w:firstLine="0"/>
        <w:rPr>
          <w:rFonts w:eastAsiaTheme="minorEastAsia"/>
          <w:sz w:val="18"/>
          <w:szCs w:val="20"/>
        </w:rPr>
      </w:pPr>
    </w:p>
    <w:tbl>
      <w:tblPr>
        <w:tblStyle w:val="TableGrid"/>
        <w:tblW w:w="8294" w:type="dxa"/>
        <w:tblInd w:w="5" w:type="dxa"/>
        <w:tblLook w:val="04A0" w:firstRow="1" w:lastRow="0" w:firstColumn="1" w:lastColumn="0" w:noHBand="0" w:noVBand="1"/>
      </w:tblPr>
      <w:tblGrid>
        <w:gridCol w:w="4355"/>
        <w:gridCol w:w="1910"/>
        <w:gridCol w:w="1627"/>
        <w:gridCol w:w="402"/>
      </w:tblGrid>
      <w:tr w:rsidR="00A046DD" w:rsidRPr="0058019B" w14:paraId="15AF901E" w14:textId="77777777" w:rsidTr="006D317B">
        <w:trPr>
          <w:trHeight w:val="378"/>
        </w:trPr>
        <w:tc>
          <w:tcPr>
            <w:tcW w:w="4355" w:type="dxa"/>
          </w:tcPr>
          <w:p w14:paraId="6C79BFC9" w14:textId="77777777" w:rsidR="00A046DD" w:rsidRPr="0058019B" w:rsidRDefault="00A046DD" w:rsidP="00B81080">
            <w:pPr>
              <w:pStyle w:val="NoSpacing"/>
              <w:rPr>
                <w:sz w:val="18"/>
              </w:rPr>
            </w:pPr>
            <w:r w:rsidRPr="0058019B">
              <w:rPr>
                <w:sz w:val="18"/>
              </w:rPr>
              <w:t>Issue date:</w:t>
            </w:r>
          </w:p>
        </w:tc>
        <w:tc>
          <w:tcPr>
            <w:tcW w:w="3939" w:type="dxa"/>
            <w:gridSpan w:val="3"/>
          </w:tcPr>
          <w:p w14:paraId="6CC326AC" w14:textId="59B1D42A" w:rsidR="00A046DD" w:rsidRPr="0058019B" w:rsidRDefault="00A046DD" w:rsidP="00B81080">
            <w:pPr>
              <w:pStyle w:val="NoSpacing"/>
              <w:rPr>
                <w:sz w:val="18"/>
              </w:rPr>
            </w:pPr>
            <w:r>
              <w:rPr>
                <w:sz w:val="18"/>
              </w:rPr>
              <w:t>Sign__________________</w:t>
            </w:r>
          </w:p>
        </w:tc>
      </w:tr>
      <w:tr w:rsidR="00CB6B43" w:rsidRPr="0058019B" w14:paraId="59C4D148" w14:textId="77777777" w:rsidTr="006D317B">
        <w:trPr>
          <w:gridAfter w:val="1"/>
          <w:wAfter w:w="402" w:type="dxa"/>
          <w:trHeight w:val="378"/>
        </w:trPr>
        <w:tc>
          <w:tcPr>
            <w:tcW w:w="4355" w:type="dxa"/>
          </w:tcPr>
          <w:p w14:paraId="0B389DA7" w14:textId="77777777" w:rsidR="00CB6B43" w:rsidRPr="0058019B" w:rsidRDefault="00CB6B43" w:rsidP="00B81080">
            <w:pPr>
              <w:pStyle w:val="NoSpacing"/>
              <w:rPr>
                <w:sz w:val="18"/>
              </w:rPr>
            </w:pPr>
            <w:r w:rsidRPr="0058019B">
              <w:rPr>
                <w:sz w:val="18"/>
              </w:rPr>
              <w:t>Change in hazards (circle)</w:t>
            </w:r>
          </w:p>
        </w:tc>
        <w:tc>
          <w:tcPr>
            <w:tcW w:w="1910" w:type="dxa"/>
          </w:tcPr>
          <w:p w14:paraId="1604BF7A" w14:textId="77777777" w:rsidR="00CB6B43" w:rsidRPr="0058019B" w:rsidRDefault="00CB6B43" w:rsidP="00B81080">
            <w:pPr>
              <w:pStyle w:val="NoSpacing"/>
              <w:rPr>
                <w:sz w:val="18"/>
              </w:rPr>
            </w:pPr>
            <w:r w:rsidRPr="0058019B">
              <w:rPr>
                <w:sz w:val="18"/>
              </w:rPr>
              <w:t xml:space="preserve">Yes </w:t>
            </w:r>
          </w:p>
        </w:tc>
        <w:tc>
          <w:tcPr>
            <w:tcW w:w="1627" w:type="dxa"/>
          </w:tcPr>
          <w:p w14:paraId="4F325A73" w14:textId="77777777" w:rsidR="00CB6B43" w:rsidRPr="0058019B" w:rsidRDefault="00CB6B43" w:rsidP="00B81080">
            <w:pPr>
              <w:pStyle w:val="NoSpacing"/>
              <w:rPr>
                <w:sz w:val="18"/>
              </w:rPr>
            </w:pPr>
            <w:r w:rsidRPr="0058019B">
              <w:rPr>
                <w:sz w:val="18"/>
              </w:rPr>
              <w:t xml:space="preserve">No </w:t>
            </w:r>
          </w:p>
        </w:tc>
      </w:tr>
      <w:tr w:rsidR="00CB6B43" w:rsidRPr="0058019B" w14:paraId="2F1249D3" w14:textId="77777777" w:rsidTr="006D317B">
        <w:trPr>
          <w:gridAfter w:val="3"/>
          <w:wAfter w:w="3939" w:type="dxa"/>
          <w:trHeight w:val="378"/>
        </w:trPr>
        <w:tc>
          <w:tcPr>
            <w:tcW w:w="4355" w:type="dxa"/>
          </w:tcPr>
          <w:p w14:paraId="6E9D9962" w14:textId="77777777" w:rsidR="00CB6B43" w:rsidRPr="0058019B" w:rsidRDefault="00CB6B43" w:rsidP="00B81080">
            <w:pPr>
              <w:pStyle w:val="NoSpacing"/>
              <w:rPr>
                <w:sz w:val="18"/>
              </w:rPr>
            </w:pPr>
            <w:r w:rsidRPr="0058019B">
              <w:rPr>
                <w:sz w:val="18"/>
              </w:rPr>
              <w:t xml:space="preserve">If yes JSA will need to be changed and signed off </w:t>
            </w:r>
          </w:p>
        </w:tc>
      </w:tr>
      <w:tr w:rsidR="00A046DD" w:rsidRPr="0058019B" w14:paraId="7B641ABF" w14:textId="77777777" w:rsidTr="006D317B">
        <w:trPr>
          <w:trHeight w:val="378"/>
        </w:trPr>
        <w:tc>
          <w:tcPr>
            <w:tcW w:w="4355" w:type="dxa"/>
          </w:tcPr>
          <w:p w14:paraId="6BA6FBFE" w14:textId="77777777" w:rsidR="00A046DD" w:rsidRPr="0058019B" w:rsidRDefault="00A046DD" w:rsidP="00B81080">
            <w:pPr>
              <w:pStyle w:val="NoSpacing"/>
              <w:rPr>
                <w:sz w:val="18"/>
              </w:rPr>
            </w:pPr>
            <w:r w:rsidRPr="0058019B">
              <w:rPr>
                <w:sz w:val="18"/>
              </w:rPr>
              <w:t>Closure date:</w:t>
            </w:r>
          </w:p>
        </w:tc>
        <w:tc>
          <w:tcPr>
            <w:tcW w:w="3939" w:type="dxa"/>
            <w:gridSpan w:val="3"/>
          </w:tcPr>
          <w:p w14:paraId="1E995524" w14:textId="609A8273" w:rsidR="00A046DD" w:rsidRPr="0058019B" w:rsidRDefault="00A046DD" w:rsidP="00B81080">
            <w:pPr>
              <w:pStyle w:val="NoSpacing"/>
              <w:rPr>
                <w:sz w:val="18"/>
              </w:rPr>
            </w:pPr>
            <w:r>
              <w:rPr>
                <w:sz w:val="18"/>
              </w:rPr>
              <w:t>Sign__________________</w:t>
            </w:r>
          </w:p>
        </w:tc>
      </w:tr>
      <w:tr w:rsidR="00A046DD" w:rsidRPr="0058019B" w14:paraId="3EF26EEA" w14:textId="77777777" w:rsidTr="006D317B">
        <w:trPr>
          <w:trHeight w:val="311"/>
        </w:trPr>
        <w:tc>
          <w:tcPr>
            <w:tcW w:w="4355" w:type="dxa"/>
          </w:tcPr>
          <w:p w14:paraId="4A63035A" w14:textId="77777777" w:rsidR="00A046DD" w:rsidRPr="0058019B" w:rsidRDefault="00A046DD" w:rsidP="00B81080">
            <w:pPr>
              <w:pStyle w:val="NoSpacing"/>
              <w:rPr>
                <w:sz w:val="18"/>
              </w:rPr>
            </w:pPr>
            <w:r>
              <w:rPr>
                <w:sz w:val="18"/>
              </w:rPr>
              <w:t>R</w:t>
            </w:r>
            <w:r w:rsidRPr="0058019B">
              <w:rPr>
                <w:sz w:val="18"/>
              </w:rPr>
              <w:t>evalidation date:</w:t>
            </w:r>
          </w:p>
        </w:tc>
        <w:tc>
          <w:tcPr>
            <w:tcW w:w="3939" w:type="dxa"/>
            <w:gridSpan w:val="3"/>
          </w:tcPr>
          <w:p w14:paraId="1C032014" w14:textId="6801113E" w:rsidR="00A046DD" w:rsidRPr="0058019B" w:rsidRDefault="00A046DD" w:rsidP="00B81080">
            <w:pPr>
              <w:pStyle w:val="NoSpacing"/>
              <w:rPr>
                <w:sz w:val="18"/>
              </w:rPr>
            </w:pPr>
            <w:r>
              <w:rPr>
                <w:sz w:val="18"/>
              </w:rPr>
              <w:t>Sign__________________</w:t>
            </w:r>
          </w:p>
        </w:tc>
      </w:tr>
      <w:tr w:rsidR="006D317B" w:rsidRPr="0058019B" w14:paraId="7458081D" w14:textId="77777777" w:rsidTr="006D317B">
        <w:trPr>
          <w:trHeight w:val="385"/>
        </w:trPr>
        <w:tc>
          <w:tcPr>
            <w:tcW w:w="4355" w:type="dxa"/>
          </w:tcPr>
          <w:p w14:paraId="2C55E9E1" w14:textId="2A51A3D3" w:rsidR="006D317B" w:rsidRDefault="006D317B" w:rsidP="006D317B">
            <w:pPr>
              <w:pStyle w:val="NoSpacing"/>
              <w:rPr>
                <w:sz w:val="18"/>
              </w:rPr>
            </w:pPr>
            <w:r>
              <w:rPr>
                <w:sz w:val="18"/>
              </w:rPr>
              <w:t>Signed by Safety Observer</w:t>
            </w:r>
          </w:p>
        </w:tc>
        <w:tc>
          <w:tcPr>
            <w:tcW w:w="3939" w:type="dxa"/>
            <w:gridSpan w:val="3"/>
          </w:tcPr>
          <w:p w14:paraId="76FA1DD9" w14:textId="1906927F" w:rsidR="006D317B" w:rsidRDefault="006D317B" w:rsidP="006D317B">
            <w:pPr>
              <w:pStyle w:val="NoSpacing"/>
              <w:rPr>
                <w:sz w:val="18"/>
              </w:rPr>
            </w:pPr>
            <w:r>
              <w:rPr>
                <w:sz w:val="18"/>
              </w:rPr>
              <w:t>Sign</w:t>
            </w:r>
            <w:r w:rsidRPr="00292AF8">
              <w:rPr>
                <w:sz w:val="18"/>
                <w:highlight w:val="yellow"/>
              </w:rPr>
              <w:t>__________________</w:t>
            </w:r>
          </w:p>
        </w:tc>
      </w:tr>
    </w:tbl>
    <w:p w14:paraId="4AEA3C0F" w14:textId="0BA3A93C" w:rsidR="00170D64" w:rsidRPr="00170D64" w:rsidRDefault="00170D64" w:rsidP="00CC1CD6">
      <w:pPr>
        <w:spacing w:after="0"/>
        <w:ind w:left="0" w:firstLine="0"/>
        <w:rPr>
          <w:b/>
          <w:color w:val="C00000"/>
          <w:sz w:val="20"/>
        </w:rPr>
      </w:pPr>
    </w:p>
    <w:p w14:paraId="25234384" w14:textId="6CD52B13" w:rsidR="00170D64" w:rsidRDefault="00170D64" w:rsidP="00CA1F1C">
      <w:pPr>
        <w:spacing w:after="0"/>
        <w:ind w:left="261"/>
        <w:rPr>
          <w:b/>
        </w:rPr>
      </w:pPr>
      <w:r w:rsidRPr="00170D64">
        <w:rPr>
          <w:b/>
          <w:color w:val="C00000"/>
          <w:sz w:val="20"/>
        </w:rPr>
        <w:t xml:space="preserve">Additional atmospheric testing </w:t>
      </w:r>
      <w:r w:rsidR="00DE7A55">
        <w:rPr>
          <w:b/>
          <w:color w:val="C00000"/>
          <w:sz w:val="20"/>
        </w:rPr>
        <w:t>(every 15 – 30 min)</w:t>
      </w:r>
    </w:p>
    <w:p w14:paraId="4F5599F3" w14:textId="7A49E880" w:rsidR="00170D64" w:rsidRDefault="00170D64" w:rsidP="00CA1F1C">
      <w:pPr>
        <w:spacing w:after="0"/>
        <w:ind w:left="261"/>
        <w:rPr>
          <w:b/>
        </w:rPr>
      </w:pPr>
    </w:p>
    <w:p w14:paraId="00696147" w14:textId="6DB48CC7" w:rsidR="00170D64" w:rsidRDefault="00170D64" w:rsidP="00CA1F1C">
      <w:pPr>
        <w:spacing w:after="0"/>
        <w:ind w:left="261"/>
        <w:rPr>
          <w:b/>
        </w:rPr>
      </w:pPr>
    </w:p>
    <w:p w14:paraId="42899D7D" w14:textId="77777777" w:rsidR="00170D64" w:rsidRDefault="00170D64" w:rsidP="00CA1F1C">
      <w:pPr>
        <w:spacing w:after="0"/>
        <w:ind w:left="261"/>
        <w:rPr>
          <w:b/>
        </w:rPr>
      </w:pPr>
    </w:p>
    <w:tbl>
      <w:tblPr>
        <w:tblStyle w:val="TableGrid0"/>
        <w:tblW w:w="11083" w:type="dxa"/>
        <w:tblInd w:w="261" w:type="dxa"/>
        <w:tblLook w:val="04A0" w:firstRow="1" w:lastRow="0" w:firstColumn="1" w:lastColumn="0" w:noHBand="0" w:noVBand="1"/>
      </w:tblPr>
      <w:tblGrid>
        <w:gridCol w:w="435"/>
        <w:gridCol w:w="2136"/>
        <w:gridCol w:w="897"/>
        <w:gridCol w:w="1087"/>
        <w:gridCol w:w="1088"/>
        <w:gridCol w:w="1088"/>
        <w:gridCol w:w="1088"/>
        <w:gridCol w:w="1088"/>
        <w:gridCol w:w="1088"/>
        <w:gridCol w:w="1088"/>
      </w:tblGrid>
      <w:tr w:rsidR="009A0646" w:rsidRPr="00170D64" w14:paraId="02FBFD87" w14:textId="77777777" w:rsidTr="00170D64">
        <w:trPr>
          <w:trHeight w:val="718"/>
        </w:trPr>
        <w:tc>
          <w:tcPr>
            <w:tcW w:w="42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083A5EB6" w14:textId="77777777" w:rsidR="009A0646" w:rsidRDefault="009A0646" w:rsidP="00CA1F1C">
            <w:pPr>
              <w:spacing w:after="0"/>
              <w:ind w:left="0" w:firstLine="0"/>
              <w:rPr>
                <w:b/>
                <w:sz w:val="18"/>
              </w:rPr>
            </w:pPr>
          </w:p>
          <w:p w14:paraId="4AB607A9" w14:textId="7707FB23" w:rsidR="00170D64" w:rsidRPr="00170D64" w:rsidRDefault="00170D64" w:rsidP="00CA1F1C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  <w:tcBorders>
              <w:top w:val="single" w:sz="4" w:space="0" w:color="FFFFFF"/>
              <w:left w:val="single" w:sz="4" w:space="0" w:color="FFFFFF"/>
            </w:tcBorders>
          </w:tcPr>
          <w:p w14:paraId="2A1C5D18" w14:textId="77777777" w:rsidR="009A0646" w:rsidRDefault="009A0646" w:rsidP="00CA1F1C">
            <w:pPr>
              <w:spacing w:after="0"/>
              <w:ind w:left="0" w:firstLine="0"/>
              <w:rPr>
                <w:b/>
                <w:sz w:val="18"/>
              </w:rPr>
            </w:pPr>
          </w:p>
          <w:p w14:paraId="44352E4A" w14:textId="77777777" w:rsidR="00170D64" w:rsidRDefault="00170D64" w:rsidP="00CA1F1C">
            <w:pPr>
              <w:spacing w:after="0"/>
              <w:ind w:left="0" w:firstLine="0"/>
              <w:rPr>
                <w:b/>
                <w:sz w:val="18"/>
              </w:rPr>
            </w:pPr>
          </w:p>
          <w:p w14:paraId="4450B3BD" w14:textId="1D2C368B" w:rsidR="00170D64" w:rsidRPr="00170D64" w:rsidRDefault="00170D64" w:rsidP="00CA1F1C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898" w:type="dxa"/>
          </w:tcPr>
          <w:p w14:paraId="670C2F3A" w14:textId="433E89D4" w:rsidR="009A0646" w:rsidRPr="00170D64" w:rsidRDefault="00F402CE" w:rsidP="00CA1F1C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Pre-Entry Testing Results</w:t>
            </w:r>
          </w:p>
        </w:tc>
        <w:tc>
          <w:tcPr>
            <w:tcW w:w="1088" w:type="dxa"/>
          </w:tcPr>
          <w:p w14:paraId="597CAE8B" w14:textId="7014CB61" w:rsidR="009A0646" w:rsidRPr="00170D64" w:rsidRDefault="00F402CE" w:rsidP="00CA1F1C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1F40E89C" w14:textId="5967ABA4" w:rsidR="009A0646" w:rsidRPr="00170D64" w:rsidRDefault="00F402CE" w:rsidP="00CA1F1C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1828618C" w14:textId="7930A0DF" w:rsidR="009A0646" w:rsidRPr="00170D64" w:rsidRDefault="00F402CE" w:rsidP="00CA1F1C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6032E62A" w14:textId="5998733C" w:rsidR="009A0646" w:rsidRPr="00170D64" w:rsidRDefault="00F402CE" w:rsidP="00CA1F1C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1BB4BCD7" w14:textId="4889B81C" w:rsidR="009A0646" w:rsidRPr="00170D64" w:rsidRDefault="00F402CE" w:rsidP="00CA1F1C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7FBD46F0" w14:textId="6668F8EA" w:rsidR="009A0646" w:rsidRPr="00170D64" w:rsidRDefault="00F402CE" w:rsidP="00CA1F1C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1B57664B" w14:textId="642214AE" w:rsidR="009A0646" w:rsidRPr="00170D64" w:rsidRDefault="00F402CE" w:rsidP="00CA1F1C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</w:tr>
      <w:tr w:rsidR="009A0646" w:rsidRPr="00170D64" w14:paraId="5DA7291E" w14:textId="77777777" w:rsidTr="00170D64">
        <w:trPr>
          <w:trHeight w:val="251"/>
        </w:trPr>
        <w:tc>
          <w:tcPr>
            <w:tcW w:w="2569" w:type="dxa"/>
            <w:gridSpan w:val="2"/>
          </w:tcPr>
          <w:p w14:paraId="7D5E82E0" w14:textId="1A94EDC4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Date</w:t>
            </w:r>
          </w:p>
        </w:tc>
        <w:tc>
          <w:tcPr>
            <w:tcW w:w="898" w:type="dxa"/>
          </w:tcPr>
          <w:p w14:paraId="2DCFD0F9" w14:textId="77777777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890B534" w14:textId="77777777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2845014" w14:textId="77777777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900CDFB" w14:textId="77777777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EEAF14D" w14:textId="77777777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637DCA8" w14:textId="77777777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818F007" w14:textId="77777777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FBCEB9A" w14:textId="77777777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9A0646" w:rsidRPr="00170D64" w14:paraId="7542049E" w14:textId="77777777" w:rsidTr="00170D64">
        <w:trPr>
          <w:trHeight w:val="233"/>
        </w:trPr>
        <w:tc>
          <w:tcPr>
            <w:tcW w:w="2569" w:type="dxa"/>
            <w:gridSpan w:val="2"/>
          </w:tcPr>
          <w:p w14:paraId="0DEA57BD" w14:textId="5E722C80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Time</w:t>
            </w:r>
          </w:p>
        </w:tc>
        <w:tc>
          <w:tcPr>
            <w:tcW w:w="898" w:type="dxa"/>
          </w:tcPr>
          <w:p w14:paraId="7234A315" w14:textId="77777777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8614A06" w14:textId="77777777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761A982" w14:textId="77777777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8B0DE8D" w14:textId="77777777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456D104" w14:textId="77777777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19D61CB" w14:textId="77777777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DBD6C56" w14:textId="77777777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6F1CC93" w14:textId="77777777" w:rsidR="009A0646" w:rsidRPr="00170D64" w:rsidRDefault="009A0646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021B39" w:rsidRPr="00170D64" w14:paraId="725B3D45" w14:textId="77777777" w:rsidTr="00170D64">
        <w:trPr>
          <w:trHeight w:val="233"/>
        </w:trPr>
        <w:tc>
          <w:tcPr>
            <w:tcW w:w="429" w:type="dxa"/>
            <w:vMerge w:val="restart"/>
            <w:textDirection w:val="btLr"/>
          </w:tcPr>
          <w:p w14:paraId="00B8286C" w14:textId="67949F3B" w:rsidR="00021B39" w:rsidRPr="00170D64" w:rsidRDefault="00F402CE" w:rsidP="00F402CE">
            <w:pPr>
              <w:spacing w:after="0"/>
              <w:ind w:left="113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 xml:space="preserve">Safe level </w:t>
            </w:r>
          </w:p>
        </w:tc>
        <w:tc>
          <w:tcPr>
            <w:tcW w:w="2140" w:type="dxa"/>
          </w:tcPr>
          <w:p w14:paraId="33F37700" w14:textId="142ADC1A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O</w:t>
            </w:r>
            <w:r w:rsidRPr="00170D64">
              <w:rPr>
                <w:b/>
                <w:sz w:val="18"/>
                <w:vertAlign w:val="subscript"/>
              </w:rPr>
              <w:t>2</w:t>
            </w:r>
            <w:r w:rsidR="00170D64">
              <w:rPr>
                <w:b/>
                <w:sz w:val="18"/>
              </w:rPr>
              <w:t xml:space="preserve">         </w:t>
            </w:r>
            <w:r w:rsidR="00F402CE" w:rsidRPr="00170D64">
              <w:rPr>
                <w:b/>
                <w:sz w:val="18"/>
              </w:rPr>
              <w:t xml:space="preserve">    19.5-23.5%</w:t>
            </w:r>
          </w:p>
        </w:tc>
        <w:tc>
          <w:tcPr>
            <w:tcW w:w="898" w:type="dxa"/>
          </w:tcPr>
          <w:p w14:paraId="1E290495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6A19558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FEB1E8F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A001E05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18C5B48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096907D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B31FDDD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7E4DF68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021B39" w:rsidRPr="00170D64" w14:paraId="2513B077" w14:textId="77777777" w:rsidTr="00170D64">
        <w:trPr>
          <w:trHeight w:val="251"/>
        </w:trPr>
        <w:tc>
          <w:tcPr>
            <w:tcW w:w="429" w:type="dxa"/>
            <w:vMerge/>
          </w:tcPr>
          <w:p w14:paraId="314A6B84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</w:tcPr>
          <w:p w14:paraId="0F0B6CB7" w14:textId="3EFC91F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H</w:t>
            </w:r>
            <w:r w:rsidRPr="00170D64">
              <w:rPr>
                <w:b/>
                <w:sz w:val="18"/>
                <w:vertAlign w:val="subscript"/>
              </w:rPr>
              <w:t>2</w:t>
            </w:r>
            <w:r w:rsidRPr="00170D64">
              <w:rPr>
                <w:b/>
                <w:sz w:val="18"/>
              </w:rPr>
              <w:t>S</w:t>
            </w:r>
            <w:r w:rsidR="00170D64">
              <w:rPr>
                <w:b/>
                <w:sz w:val="18"/>
              </w:rPr>
              <w:t xml:space="preserve">    </w:t>
            </w:r>
            <w:r w:rsidR="00F402CE" w:rsidRPr="00170D64">
              <w:rPr>
                <w:b/>
                <w:sz w:val="18"/>
              </w:rPr>
              <w:t xml:space="preserve"> &lt;5 ppm (TWA)</w:t>
            </w:r>
          </w:p>
        </w:tc>
        <w:tc>
          <w:tcPr>
            <w:tcW w:w="898" w:type="dxa"/>
          </w:tcPr>
          <w:p w14:paraId="44566014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0B0B090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5726139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008AA8A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7833A04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05562AD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6B75BAA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3447A45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021B39" w:rsidRPr="00170D64" w14:paraId="3C5B694E" w14:textId="77777777" w:rsidTr="00170D64">
        <w:trPr>
          <w:trHeight w:val="269"/>
        </w:trPr>
        <w:tc>
          <w:tcPr>
            <w:tcW w:w="429" w:type="dxa"/>
            <w:vMerge/>
          </w:tcPr>
          <w:p w14:paraId="7F658165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</w:tcPr>
          <w:p w14:paraId="7421FA6C" w14:textId="72BC5309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CO</w:t>
            </w:r>
            <w:r w:rsidR="00170D64">
              <w:rPr>
                <w:b/>
                <w:sz w:val="18"/>
              </w:rPr>
              <w:t xml:space="preserve">    </w:t>
            </w:r>
            <w:r w:rsidR="00F402CE" w:rsidRPr="00170D64">
              <w:rPr>
                <w:b/>
                <w:sz w:val="18"/>
              </w:rPr>
              <w:t>&lt;20 ppm (TWA)</w:t>
            </w:r>
          </w:p>
        </w:tc>
        <w:tc>
          <w:tcPr>
            <w:tcW w:w="898" w:type="dxa"/>
          </w:tcPr>
          <w:p w14:paraId="5690EF74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13F167A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C4DF7EC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62CFC04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6CCF2C7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F8AA785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5494A05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7A97E33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021B39" w:rsidRPr="00170D64" w14:paraId="66EBEB41" w14:textId="77777777" w:rsidTr="00170D64">
        <w:trPr>
          <w:trHeight w:val="251"/>
        </w:trPr>
        <w:tc>
          <w:tcPr>
            <w:tcW w:w="429" w:type="dxa"/>
            <w:vMerge/>
          </w:tcPr>
          <w:p w14:paraId="19E3BC11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</w:tcPr>
          <w:p w14:paraId="50B28CC6" w14:textId="746BD2E0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Other:</w:t>
            </w:r>
          </w:p>
        </w:tc>
        <w:tc>
          <w:tcPr>
            <w:tcW w:w="898" w:type="dxa"/>
          </w:tcPr>
          <w:p w14:paraId="6CCF7566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DD7B25A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6E220E8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C1521A6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1B8AE14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4FB07C2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D659D28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E4ACECB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021B39" w:rsidRPr="00170D64" w14:paraId="1BFA7065" w14:textId="77777777" w:rsidTr="00170D64">
        <w:trPr>
          <w:trHeight w:val="251"/>
        </w:trPr>
        <w:tc>
          <w:tcPr>
            <w:tcW w:w="429" w:type="dxa"/>
            <w:vMerge/>
          </w:tcPr>
          <w:p w14:paraId="03AD0E95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</w:tcPr>
          <w:p w14:paraId="2115282C" w14:textId="73085384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Other</w:t>
            </w:r>
          </w:p>
        </w:tc>
        <w:tc>
          <w:tcPr>
            <w:tcW w:w="898" w:type="dxa"/>
          </w:tcPr>
          <w:p w14:paraId="43B2E2BF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0B18D28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6811437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0F17645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A530B4F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EE5B229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CF0AE48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85ABC67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021B39" w:rsidRPr="00170D64" w14:paraId="3D389025" w14:textId="77777777" w:rsidTr="00170D64">
        <w:trPr>
          <w:trHeight w:val="269"/>
        </w:trPr>
        <w:tc>
          <w:tcPr>
            <w:tcW w:w="429" w:type="dxa"/>
            <w:vMerge/>
          </w:tcPr>
          <w:p w14:paraId="1DDC26B8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</w:tcPr>
          <w:p w14:paraId="21C6354A" w14:textId="05746BED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Other</w:t>
            </w:r>
          </w:p>
        </w:tc>
        <w:tc>
          <w:tcPr>
            <w:tcW w:w="898" w:type="dxa"/>
          </w:tcPr>
          <w:p w14:paraId="4BF7268F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38F0B26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1AB8A6C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CEA0E01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A27FBC2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AF1FF37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0D8D499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960AF78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021B39" w:rsidRPr="00170D64" w14:paraId="0A5FAC94" w14:textId="77777777" w:rsidTr="00170D64">
        <w:trPr>
          <w:trHeight w:val="233"/>
        </w:trPr>
        <w:tc>
          <w:tcPr>
            <w:tcW w:w="2569" w:type="dxa"/>
            <w:gridSpan w:val="2"/>
          </w:tcPr>
          <w:p w14:paraId="32E688DA" w14:textId="24B1A096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Safe to Enter (Y/N)</w:t>
            </w:r>
          </w:p>
        </w:tc>
        <w:tc>
          <w:tcPr>
            <w:tcW w:w="898" w:type="dxa"/>
          </w:tcPr>
          <w:p w14:paraId="511CDC40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B3A60E9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9A4A66E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C91B75B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D33FF64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ED9775F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7C53B66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4848143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021B39" w:rsidRPr="00170D64" w14:paraId="0EA54E8F" w14:textId="77777777" w:rsidTr="00170D64">
        <w:trPr>
          <w:trHeight w:val="233"/>
        </w:trPr>
        <w:tc>
          <w:tcPr>
            <w:tcW w:w="2569" w:type="dxa"/>
            <w:gridSpan w:val="2"/>
          </w:tcPr>
          <w:p w14:paraId="013C64BB" w14:textId="4844EA22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 xml:space="preserve">Signed by Safety </w:t>
            </w:r>
            <w:r w:rsidR="00170D64">
              <w:rPr>
                <w:b/>
                <w:sz w:val="18"/>
              </w:rPr>
              <w:t>observer</w:t>
            </w:r>
          </w:p>
        </w:tc>
        <w:tc>
          <w:tcPr>
            <w:tcW w:w="898" w:type="dxa"/>
            <w:shd w:val="clear" w:color="auto" w:fill="FFFF00"/>
          </w:tcPr>
          <w:p w14:paraId="04F11C40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0D56D36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6CB8B2B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9A69CF1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7DFA11B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93458FB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8467CA8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3293363" w14:textId="77777777" w:rsidR="00021B39" w:rsidRPr="00170D64" w:rsidRDefault="00021B39" w:rsidP="009A0646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</w:tbl>
    <w:p w14:paraId="34A28BF2" w14:textId="56577D52" w:rsidR="009A0646" w:rsidRDefault="009A0646" w:rsidP="00CA1F1C">
      <w:pPr>
        <w:spacing w:after="0"/>
        <w:ind w:left="261"/>
        <w:rPr>
          <w:b/>
        </w:rPr>
      </w:pPr>
    </w:p>
    <w:p w14:paraId="756FA5E1" w14:textId="3C142D0F" w:rsidR="00170D64" w:rsidRDefault="00170D64" w:rsidP="00CA1F1C">
      <w:pPr>
        <w:spacing w:after="0"/>
        <w:ind w:left="261"/>
        <w:rPr>
          <w:b/>
        </w:rPr>
      </w:pPr>
    </w:p>
    <w:p w14:paraId="6D116493" w14:textId="401AD87A" w:rsidR="00170D64" w:rsidRDefault="00170D64" w:rsidP="00CA1F1C">
      <w:pPr>
        <w:spacing w:after="0"/>
        <w:ind w:left="261"/>
        <w:rPr>
          <w:b/>
        </w:rPr>
      </w:pPr>
    </w:p>
    <w:p w14:paraId="60EF97D6" w14:textId="7CDFAEDC" w:rsidR="00170D64" w:rsidRDefault="00170D64" w:rsidP="00CA1F1C">
      <w:pPr>
        <w:spacing w:after="0"/>
        <w:ind w:left="261"/>
        <w:rPr>
          <w:b/>
        </w:rPr>
      </w:pPr>
    </w:p>
    <w:p w14:paraId="2C442CF7" w14:textId="77777777" w:rsidR="00170D64" w:rsidRDefault="00170D64" w:rsidP="00CA1F1C">
      <w:pPr>
        <w:spacing w:after="0"/>
        <w:ind w:left="261"/>
        <w:rPr>
          <w:b/>
        </w:rPr>
      </w:pPr>
    </w:p>
    <w:tbl>
      <w:tblPr>
        <w:tblStyle w:val="TableGrid0"/>
        <w:tblW w:w="11083" w:type="dxa"/>
        <w:tblInd w:w="261" w:type="dxa"/>
        <w:tblLook w:val="04A0" w:firstRow="1" w:lastRow="0" w:firstColumn="1" w:lastColumn="0" w:noHBand="0" w:noVBand="1"/>
      </w:tblPr>
      <w:tblGrid>
        <w:gridCol w:w="435"/>
        <w:gridCol w:w="2136"/>
        <w:gridCol w:w="897"/>
        <w:gridCol w:w="1087"/>
        <w:gridCol w:w="1088"/>
        <w:gridCol w:w="1088"/>
        <w:gridCol w:w="1088"/>
        <w:gridCol w:w="1088"/>
        <w:gridCol w:w="1088"/>
        <w:gridCol w:w="1088"/>
      </w:tblGrid>
      <w:tr w:rsidR="00170D64" w:rsidRPr="00170D64" w14:paraId="4910DCE7" w14:textId="77777777" w:rsidTr="00170D64">
        <w:trPr>
          <w:trHeight w:val="718"/>
        </w:trPr>
        <w:tc>
          <w:tcPr>
            <w:tcW w:w="42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708D2640" w14:textId="77777777" w:rsid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  <w:p w14:paraId="720157D0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  <w:tcBorders>
              <w:top w:val="single" w:sz="4" w:space="0" w:color="FFFFFF"/>
              <w:left w:val="single" w:sz="4" w:space="0" w:color="FFFFFF"/>
            </w:tcBorders>
          </w:tcPr>
          <w:p w14:paraId="3892BC6D" w14:textId="77777777" w:rsid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  <w:p w14:paraId="705370CB" w14:textId="77777777" w:rsid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  <w:p w14:paraId="4C1B1BB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898" w:type="dxa"/>
          </w:tcPr>
          <w:p w14:paraId="47036B56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Pre-Entry Testing Results</w:t>
            </w:r>
          </w:p>
        </w:tc>
        <w:tc>
          <w:tcPr>
            <w:tcW w:w="1088" w:type="dxa"/>
          </w:tcPr>
          <w:p w14:paraId="6939A7FE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63EEAEBC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56B25EFA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13F28041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592EF283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791A6E91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0610AEDC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</w:tr>
      <w:tr w:rsidR="00170D64" w:rsidRPr="00170D64" w14:paraId="764F41FC" w14:textId="77777777" w:rsidTr="00170D64">
        <w:trPr>
          <w:trHeight w:val="251"/>
        </w:trPr>
        <w:tc>
          <w:tcPr>
            <w:tcW w:w="2569" w:type="dxa"/>
            <w:gridSpan w:val="2"/>
          </w:tcPr>
          <w:p w14:paraId="26F75F7D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Date</w:t>
            </w:r>
          </w:p>
        </w:tc>
        <w:tc>
          <w:tcPr>
            <w:tcW w:w="898" w:type="dxa"/>
          </w:tcPr>
          <w:p w14:paraId="7B170284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CC8866D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3D9E2D4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8DFDA0D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EBCE218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F3A5D20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D138D7B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227A76F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5A3E6389" w14:textId="77777777" w:rsidTr="00170D64">
        <w:trPr>
          <w:trHeight w:val="233"/>
        </w:trPr>
        <w:tc>
          <w:tcPr>
            <w:tcW w:w="2569" w:type="dxa"/>
            <w:gridSpan w:val="2"/>
          </w:tcPr>
          <w:p w14:paraId="59A359B4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Time</w:t>
            </w:r>
          </w:p>
        </w:tc>
        <w:tc>
          <w:tcPr>
            <w:tcW w:w="898" w:type="dxa"/>
          </w:tcPr>
          <w:p w14:paraId="6AB543A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6F141C6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075162F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6E0C6F8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83DCCEB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5EB2F63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A859E8A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31FE91A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75C67FBA" w14:textId="77777777" w:rsidTr="00170D64">
        <w:trPr>
          <w:trHeight w:val="233"/>
        </w:trPr>
        <w:tc>
          <w:tcPr>
            <w:tcW w:w="429" w:type="dxa"/>
            <w:vMerge w:val="restart"/>
            <w:textDirection w:val="btLr"/>
          </w:tcPr>
          <w:p w14:paraId="267D577D" w14:textId="77777777" w:rsidR="00170D64" w:rsidRPr="00170D64" w:rsidRDefault="00170D64" w:rsidP="00B81080">
            <w:pPr>
              <w:spacing w:after="0"/>
              <w:ind w:left="113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 xml:space="preserve">Safe level </w:t>
            </w:r>
          </w:p>
        </w:tc>
        <w:tc>
          <w:tcPr>
            <w:tcW w:w="2140" w:type="dxa"/>
          </w:tcPr>
          <w:p w14:paraId="31920C4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O</w:t>
            </w:r>
            <w:r w:rsidRPr="00170D64">
              <w:rPr>
                <w:b/>
                <w:sz w:val="18"/>
                <w:vertAlign w:val="subscript"/>
              </w:rPr>
              <w:t>2</w:t>
            </w:r>
            <w:r>
              <w:rPr>
                <w:b/>
                <w:sz w:val="18"/>
              </w:rPr>
              <w:t xml:space="preserve">         </w:t>
            </w:r>
            <w:r w:rsidRPr="00170D64">
              <w:rPr>
                <w:b/>
                <w:sz w:val="18"/>
              </w:rPr>
              <w:t xml:space="preserve">    19.5-23.5%</w:t>
            </w:r>
          </w:p>
        </w:tc>
        <w:tc>
          <w:tcPr>
            <w:tcW w:w="898" w:type="dxa"/>
          </w:tcPr>
          <w:p w14:paraId="4AEE16FF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AF5239B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963CB86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483A1D5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8E42D2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4A5745C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A6DA791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BC23DB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11AE82FA" w14:textId="77777777" w:rsidTr="00170D64">
        <w:trPr>
          <w:trHeight w:val="251"/>
        </w:trPr>
        <w:tc>
          <w:tcPr>
            <w:tcW w:w="429" w:type="dxa"/>
            <w:vMerge/>
          </w:tcPr>
          <w:p w14:paraId="5B1EF223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</w:tcPr>
          <w:p w14:paraId="4D3C1463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H</w:t>
            </w:r>
            <w:r w:rsidRPr="00170D64">
              <w:rPr>
                <w:b/>
                <w:sz w:val="18"/>
                <w:vertAlign w:val="subscript"/>
              </w:rPr>
              <w:t>2</w:t>
            </w:r>
            <w:r w:rsidRPr="00170D64">
              <w:rPr>
                <w:b/>
                <w:sz w:val="18"/>
              </w:rPr>
              <w:t>S</w:t>
            </w:r>
            <w:r>
              <w:rPr>
                <w:b/>
                <w:sz w:val="18"/>
              </w:rPr>
              <w:t xml:space="preserve">    </w:t>
            </w:r>
            <w:r w:rsidRPr="00170D64">
              <w:rPr>
                <w:b/>
                <w:sz w:val="18"/>
              </w:rPr>
              <w:t xml:space="preserve"> &lt;5 ppm (TWA)</w:t>
            </w:r>
          </w:p>
        </w:tc>
        <w:tc>
          <w:tcPr>
            <w:tcW w:w="898" w:type="dxa"/>
          </w:tcPr>
          <w:p w14:paraId="14E6F47B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B3DD65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E54C8A3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5A1C09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9668DF2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E6020A8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8D1992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BED825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05221156" w14:textId="77777777" w:rsidTr="00170D64">
        <w:trPr>
          <w:trHeight w:val="269"/>
        </w:trPr>
        <w:tc>
          <w:tcPr>
            <w:tcW w:w="429" w:type="dxa"/>
            <w:vMerge/>
          </w:tcPr>
          <w:p w14:paraId="6EE360FF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</w:tcPr>
          <w:p w14:paraId="240D0EF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CO</w:t>
            </w:r>
            <w:r>
              <w:rPr>
                <w:b/>
                <w:sz w:val="18"/>
              </w:rPr>
              <w:t xml:space="preserve">    </w:t>
            </w:r>
            <w:r w:rsidRPr="00170D64">
              <w:rPr>
                <w:b/>
                <w:sz w:val="18"/>
              </w:rPr>
              <w:t>&lt;20 ppm (TWA)</w:t>
            </w:r>
          </w:p>
        </w:tc>
        <w:tc>
          <w:tcPr>
            <w:tcW w:w="898" w:type="dxa"/>
          </w:tcPr>
          <w:p w14:paraId="24043582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08587E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DBB944B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034BFE4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2B23B9C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AA5A8D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04AF96D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74FA2B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00D5CA4F" w14:textId="77777777" w:rsidTr="00170D64">
        <w:trPr>
          <w:trHeight w:val="251"/>
        </w:trPr>
        <w:tc>
          <w:tcPr>
            <w:tcW w:w="429" w:type="dxa"/>
            <w:vMerge/>
          </w:tcPr>
          <w:p w14:paraId="06FFD554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</w:tcPr>
          <w:p w14:paraId="1FA7BD20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Other:</w:t>
            </w:r>
          </w:p>
        </w:tc>
        <w:tc>
          <w:tcPr>
            <w:tcW w:w="898" w:type="dxa"/>
          </w:tcPr>
          <w:p w14:paraId="010F44A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1C96DD8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787D3A1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0CEBCD3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62ED5B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DCA09B2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AE2FCA8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10390C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63D0BEBC" w14:textId="77777777" w:rsidTr="00170D64">
        <w:trPr>
          <w:trHeight w:val="251"/>
        </w:trPr>
        <w:tc>
          <w:tcPr>
            <w:tcW w:w="429" w:type="dxa"/>
            <w:vMerge/>
          </w:tcPr>
          <w:p w14:paraId="24BEEC0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</w:tcPr>
          <w:p w14:paraId="4B7197C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Other</w:t>
            </w:r>
          </w:p>
        </w:tc>
        <w:tc>
          <w:tcPr>
            <w:tcW w:w="898" w:type="dxa"/>
          </w:tcPr>
          <w:p w14:paraId="5FD88692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0AF65F6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3E73674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820E0CC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05CD81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4DAA5FF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31F17F5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AE6D045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2C24B000" w14:textId="77777777" w:rsidTr="00170D64">
        <w:trPr>
          <w:trHeight w:val="269"/>
        </w:trPr>
        <w:tc>
          <w:tcPr>
            <w:tcW w:w="429" w:type="dxa"/>
            <w:vMerge/>
          </w:tcPr>
          <w:p w14:paraId="5A3210B5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</w:tcPr>
          <w:p w14:paraId="4DB7C47F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Other</w:t>
            </w:r>
          </w:p>
        </w:tc>
        <w:tc>
          <w:tcPr>
            <w:tcW w:w="898" w:type="dxa"/>
          </w:tcPr>
          <w:p w14:paraId="1DFA26B0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0AAECA8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8459DC8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1C2D6B4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AB37116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1062D9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50FC71C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9563B0F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1F3BB472" w14:textId="77777777" w:rsidTr="00170D64">
        <w:trPr>
          <w:trHeight w:val="233"/>
        </w:trPr>
        <w:tc>
          <w:tcPr>
            <w:tcW w:w="2569" w:type="dxa"/>
            <w:gridSpan w:val="2"/>
          </w:tcPr>
          <w:p w14:paraId="1680CC04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Safe to Enter (Y/N)</w:t>
            </w:r>
          </w:p>
        </w:tc>
        <w:tc>
          <w:tcPr>
            <w:tcW w:w="898" w:type="dxa"/>
          </w:tcPr>
          <w:p w14:paraId="661F6B06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E59C083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43B3AAE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F46FDED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1884956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47232B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C10ABD0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69C24C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626B21D2" w14:textId="77777777" w:rsidTr="00170D64">
        <w:trPr>
          <w:trHeight w:val="233"/>
        </w:trPr>
        <w:tc>
          <w:tcPr>
            <w:tcW w:w="2569" w:type="dxa"/>
            <w:gridSpan w:val="2"/>
          </w:tcPr>
          <w:p w14:paraId="50863E33" w14:textId="17B875AD" w:rsidR="00170D64" w:rsidRPr="00170D64" w:rsidRDefault="00170D64" w:rsidP="00170D64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 xml:space="preserve">Signed by Safety </w:t>
            </w:r>
            <w:r>
              <w:rPr>
                <w:b/>
                <w:sz w:val="18"/>
              </w:rPr>
              <w:t>observer</w:t>
            </w:r>
          </w:p>
        </w:tc>
        <w:tc>
          <w:tcPr>
            <w:tcW w:w="898" w:type="dxa"/>
            <w:shd w:val="clear" w:color="auto" w:fill="FFFF00"/>
          </w:tcPr>
          <w:p w14:paraId="490CFAA0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1F7ACA3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5A69AE4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3910714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DC9537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F940E31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DF1415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B64BB1C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</w:tbl>
    <w:p w14:paraId="70E42992" w14:textId="4B9F8DC9" w:rsidR="00170D64" w:rsidRDefault="00170D64" w:rsidP="00170D64">
      <w:pPr>
        <w:spacing w:after="0"/>
        <w:ind w:left="261"/>
        <w:rPr>
          <w:b/>
        </w:rPr>
      </w:pPr>
    </w:p>
    <w:p w14:paraId="430F2605" w14:textId="37326B07" w:rsidR="00170D64" w:rsidRDefault="00170D64" w:rsidP="00170D64">
      <w:pPr>
        <w:spacing w:after="0"/>
        <w:ind w:left="261"/>
        <w:rPr>
          <w:b/>
        </w:rPr>
      </w:pPr>
    </w:p>
    <w:p w14:paraId="2440C3E3" w14:textId="63A794DC" w:rsidR="00170D64" w:rsidRDefault="00170D64" w:rsidP="00170D64">
      <w:pPr>
        <w:spacing w:after="0"/>
        <w:ind w:left="261"/>
        <w:rPr>
          <w:b/>
        </w:rPr>
      </w:pPr>
    </w:p>
    <w:p w14:paraId="2F069B02" w14:textId="77777777" w:rsidR="00170D64" w:rsidRDefault="00170D64" w:rsidP="00170D64">
      <w:pPr>
        <w:spacing w:after="0"/>
        <w:ind w:left="261"/>
        <w:rPr>
          <w:b/>
        </w:rPr>
      </w:pPr>
    </w:p>
    <w:p w14:paraId="0FDEFC77" w14:textId="26062BE8" w:rsidR="00170D64" w:rsidRDefault="00170D64" w:rsidP="00170D64">
      <w:pPr>
        <w:spacing w:after="0"/>
        <w:ind w:left="261"/>
        <w:rPr>
          <w:b/>
        </w:rPr>
      </w:pPr>
    </w:p>
    <w:tbl>
      <w:tblPr>
        <w:tblStyle w:val="TableGrid0"/>
        <w:tblW w:w="11083" w:type="dxa"/>
        <w:tblInd w:w="261" w:type="dxa"/>
        <w:tblLook w:val="04A0" w:firstRow="1" w:lastRow="0" w:firstColumn="1" w:lastColumn="0" w:noHBand="0" w:noVBand="1"/>
      </w:tblPr>
      <w:tblGrid>
        <w:gridCol w:w="435"/>
        <w:gridCol w:w="2136"/>
        <w:gridCol w:w="897"/>
        <w:gridCol w:w="1087"/>
        <w:gridCol w:w="1088"/>
        <w:gridCol w:w="1088"/>
        <w:gridCol w:w="1088"/>
        <w:gridCol w:w="1088"/>
        <w:gridCol w:w="1088"/>
        <w:gridCol w:w="1088"/>
      </w:tblGrid>
      <w:tr w:rsidR="00170D64" w:rsidRPr="00170D64" w14:paraId="1FDF26D1" w14:textId="77777777" w:rsidTr="00170D64">
        <w:trPr>
          <w:trHeight w:val="718"/>
        </w:trPr>
        <w:tc>
          <w:tcPr>
            <w:tcW w:w="42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</w:tcPr>
          <w:p w14:paraId="240E6906" w14:textId="77777777" w:rsid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  <w:p w14:paraId="57DFD0F0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  <w:tcBorders>
              <w:top w:val="single" w:sz="4" w:space="0" w:color="FFFFFF"/>
              <w:left w:val="single" w:sz="4" w:space="0" w:color="FFFFFF"/>
            </w:tcBorders>
          </w:tcPr>
          <w:p w14:paraId="405F6526" w14:textId="77777777" w:rsid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  <w:p w14:paraId="26B8341B" w14:textId="77777777" w:rsid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  <w:p w14:paraId="03B3A65C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898" w:type="dxa"/>
          </w:tcPr>
          <w:p w14:paraId="1E01D3E4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Pre-Entry Testing Results</w:t>
            </w:r>
          </w:p>
        </w:tc>
        <w:tc>
          <w:tcPr>
            <w:tcW w:w="1088" w:type="dxa"/>
          </w:tcPr>
          <w:p w14:paraId="472A9BB5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48A44C5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62117A6C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539272C0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344910B5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7212CB3D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  <w:tc>
          <w:tcPr>
            <w:tcW w:w="1088" w:type="dxa"/>
          </w:tcPr>
          <w:p w14:paraId="560BDB0B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Routine Testing Results</w:t>
            </w:r>
          </w:p>
        </w:tc>
      </w:tr>
      <w:tr w:rsidR="00170D64" w:rsidRPr="00170D64" w14:paraId="67F8F2D3" w14:textId="77777777" w:rsidTr="00170D64">
        <w:trPr>
          <w:trHeight w:val="251"/>
        </w:trPr>
        <w:tc>
          <w:tcPr>
            <w:tcW w:w="2569" w:type="dxa"/>
            <w:gridSpan w:val="2"/>
          </w:tcPr>
          <w:p w14:paraId="4EE0D00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Date</w:t>
            </w:r>
          </w:p>
        </w:tc>
        <w:tc>
          <w:tcPr>
            <w:tcW w:w="898" w:type="dxa"/>
          </w:tcPr>
          <w:p w14:paraId="21998DE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AE5F6AB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334BB7E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9097B30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BC78C93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168AD5B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7CF609D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9BA37BC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50519305" w14:textId="77777777" w:rsidTr="00170D64">
        <w:trPr>
          <w:trHeight w:val="233"/>
        </w:trPr>
        <w:tc>
          <w:tcPr>
            <w:tcW w:w="2569" w:type="dxa"/>
            <w:gridSpan w:val="2"/>
          </w:tcPr>
          <w:p w14:paraId="54886616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Time</w:t>
            </w:r>
          </w:p>
        </w:tc>
        <w:tc>
          <w:tcPr>
            <w:tcW w:w="898" w:type="dxa"/>
          </w:tcPr>
          <w:p w14:paraId="0FC1473E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4D6C28F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DF2A1CB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035CB4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AC4372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4850DF6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F75900D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C241BF6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09FC398C" w14:textId="77777777" w:rsidTr="00170D64">
        <w:trPr>
          <w:trHeight w:val="233"/>
        </w:trPr>
        <w:tc>
          <w:tcPr>
            <w:tcW w:w="429" w:type="dxa"/>
            <w:vMerge w:val="restart"/>
            <w:textDirection w:val="btLr"/>
          </w:tcPr>
          <w:p w14:paraId="6481FACF" w14:textId="77777777" w:rsidR="00170D64" w:rsidRPr="00170D64" w:rsidRDefault="00170D64" w:rsidP="00B81080">
            <w:pPr>
              <w:spacing w:after="0"/>
              <w:ind w:left="113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 xml:space="preserve">Safe level </w:t>
            </w:r>
          </w:p>
        </w:tc>
        <w:tc>
          <w:tcPr>
            <w:tcW w:w="2140" w:type="dxa"/>
          </w:tcPr>
          <w:p w14:paraId="697FC8CA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O</w:t>
            </w:r>
            <w:r w:rsidRPr="00170D64">
              <w:rPr>
                <w:b/>
                <w:sz w:val="18"/>
                <w:vertAlign w:val="subscript"/>
              </w:rPr>
              <w:t>2</w:t>
            </w:r>
            <w:r>
              <w:rPr>
                <w:b/>
                <w:sz w:val="18"/>
              </w:rPr>
              <w:t xml:space="preserve">         </w:t>
            </w:r>
            <w:r w:rsidRPr="00170D64">
              <w:rPr>
                <w:b/>
                <w:sz w:val="18"/>
              </w:rPr>
              <w:t xml:space="preserve">    19.5-23.5%</w:t>
            </w:r>
          </w:p>
        </w:tc>
        <w:tc>
          <w:tcPr>
            <w:tcW w:w="898" w:type="dxa"/>
          </w:tcPr>
          <w:p w14:paraId="6646D54E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6720F11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0B8D113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D398DD5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4030C9A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4076343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A77C9B8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0828384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656716F0" w14:textId="77777777" w:rsidTr="00170D64">
        <w:trPr>
          <w:trHeight w:val="251"/>
        </w:trPr>
        <w:tc>
          <w:tcPr>
            <w:tcW w:w="429" w:type="dxa"/>
            <w:vMerge/>
          </w:tcPr>
          <w:p w14:paraId="2C385420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</w:tcPr>
          <w:p w14:paraId="0800262C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H</w:t>
            </w:r>
            <w:r w:rsidRPr="00170D64">
              <w:rPr>
                <w:b/>
                <w:sz w:val="18"/>
                <w:vertAlign w:val="subscript"/>
              </w:rPr>
              <w:t>2</w:t>
            </w:r>
            <w:r w:rsidRPr="00170D64">
              <w:rPr>
                <w:b/>
                <w:sz w:val="18"/>
              </w:rPr>
              <w:t>S</w:t>
            </w:r>
            <w:r>
              <w:rPr>
                <w:b/>
                <w:sz w:val="18"/>
              </w:rPr>
              <w:t xml:space="preserve">    </w:t>
            </w:r>
            <w:r w:rsidRPr="00170D64">
              <w:rPr>
                <w:b/>
                <w:sz w:val="18"/>
              </w:rPr>
              <w:t xml:space="preserve"> &lt;5 ppm (TWA)</w:t>
            </w:r>
          </w:p>
        </w:tc>
        <w:tc>
          <w:tcPr>
            <w:tcW w:w="898" w:type="dxa"/>
          </w:tcPr>
          <w:p w14:paraId="08C5119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B40C31F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E8A3A01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7E0059E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8443C4A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CC9BE12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28D948C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C88C12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5CA98C96" w14:textId="77777777" w:rsidTr="00170D64">
        <w:trPr>
          <w:trHeight w:val="269"/>
        </w:trPr>
        <w:tc>
          <w:tcPr>
            <w:tcW w:w="429" w:type="dxa"/>
            <w:vMerge/>
          </w:tcPr>
          <w:p w14:paraId="3EE7D53F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</w:tcPr>
          <w:p w14:paraId="5EECA67B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CO</w:t>
            </w:r>
            <w:r>
              <w:rPr>
                <w:b/>
                <w:sz w:val="18"/>
              </w:rPr>
              <w:t xml:space="preserve">    </w:t>
            </w:r>
            <w:r w:rsidRPr="00170D64">
              <w:rPr>
                <w:b/>
                <w:sz w:val="18"/>
              </w:rPr>
              <w:t>&lt;20 ppm (TWA)</w:t>
            </w:r>
          </w:p>
        </w:tc>
        <w:tc>
          <w:tcPr>
            <w:tcW w:w="898" w:type="dxa"/>
          </w:tcPr>
          <w:p w14:paraId="37BB994C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2F4BF91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265F80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CE973B8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3093CD3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46F427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B55CAF0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5572EC1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154DEA2D" w14:textId="77777777" w:rsidTr="00170D64">
        <w:trPr>
          <w:trHeight w:val="251"/>
        </w:trPr>
        <w:tc>
          <w:tcPr>
            <w:tcW w:w="429" w:type="dxa"/>
            <w:vMerge/>
          </w:tcPr>
          <w:p w14:paraId="6F83349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</w:tcPr>
          <w:p w14:paraId="1785D72F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Other:</w:t>
            </w:r>
          </w:p>
        </w:tc>
        <w:tc>
          <w:tcPr>
            <w:tcW w:w="898" w:type="dxa"/>
          </w:tcPr>
          <w:p w14:paraId="049CD475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F8F50B1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8175505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2255592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D5070B8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20122E8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0A4E39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0BBF25F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266F3236" w14:textId="77777777" w:rsidTr="00170D64">
        <w:trPr>
          <w:trHeight w:val="251"/>
        </w:trPr>
        <w:tc>
          <w:tcPr>
            <w:tcW w:w="429" w:type="dxa"/>
            <w:vMerge/>
          </w:tcPr>
          <w:p w14:paraId="691D74A5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</w:tcPr>
          <w:p w14:paraId="2A10D5E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Other</w:t>
            </w:r>
          </w:p>
        </w:tc>
        <w:tc>
          <w:tcPr>
            <w:tcW w:w="898" w:type="dxa"/>
          </w:tcPr>
          <w:p w14:paraId="62EAD156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56DC8F3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FC30405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77E0351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852098C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E4538DD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0A383FA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C0AD3E0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4ABADD07" w14:textId="77777777" w:rsidTr="00170D64">
        <w:trPr>
          <w:trHeight w:val="269"/>
        </w:trPr>
        <w:tc>
          <w:tcPr>
            <w:tcW w:w="429" w:type="dxa"/>
            <w:vMerge/>
          </w:tcPr>
          <w:p w14:paraId="12E6026F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2140" w:type="dxa"/>
          </w:tcPr>
          <w:p w14:paraId="1CF81460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Other</w:t>
            </w:r>
          </w:p>
        </w:tc>
        <w:tc>
          <w:tcPr>
            <w:tcW w:w="898" w:type="dxa"/>
          </w:tcPr>
          <w:p w14:paraId="74325541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9FD8929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E83CF20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1ADC150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1DDE6DD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8EE8D1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72A79F44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395F3E8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5F95D1CF" w14:textId="77777777" w:rsidTr="00170D64">
        <w:trPr>
          <w:trHeight w:val="233"/>
        </w:trPr>
        <w:tc>
          <w:tcPr>
            <w:tcW w:w="2569" w:type="dxa"/>
            <w:gridSpan w:val="2"/>
          </w:tcPr>
          <w:p w14:paraId="7DBE35E6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Safe to Enter (Y/N)</w:t>
            </w:r>
          </w:p>
        </w:tc>
        <w:tc>
          <w:tcPr>
            <w:tcW w:w="898" w:type="dxa"/>
          </w:tcPr>
          <w:p w14:paraId="0526A90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72F1762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4A0DA07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9D906B3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25E2D7CC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A7D6DA0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8E355AA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45A19A0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  <w:tr w:rsidR="00170D64" w:rsidRPr="00170D64" w14:paraId="00BC6410" w14:textId="77777777" w:rsidTr="00170D64">
        <w:trPr>
          <w:trHeight w:val="233"/>
        </w:trPr>
        <w:tc>
          <w:tcPr>
            <w:tcW w:w="2569" w:type="dxa"/>
            <w:gridSpan w:val="2"/>
          </w:tcPr>
          <w:p w14:paraId="119EE55E" w14:textId="1F8B28E5" w:rsidR="00170D64" w:rsidRPr="00170D64" w:rsidRDefault="00170D64" w:rsidP="00170D64">
            <w:pPr>
              <w:spacing w:after="0"/>
              <w:ind w:left="0" w:firstLine="0"/>
              <w:rPr>
                <w:b/>
                <w:sz w:val="18"/>
              </w:rPr>
            </w:pPr>
            <w:r w:rsidRPr="00170D64">
              <w:rPr>
                <w:b/>
                <w:sz w:val="18"/>
              </w:rPr>
              <w:t>Signed by Safety o</w:t>
            </w:r>
            <w:r>
              <w:rPr>
                <w:b/>
                <w:sz w:val="18"/>
              </w:rPr>
              <w:t>bserver</w:t>
            </w:r>
          </w:p>
        </w:tc>
        <w:tc>
          <w:tcPr>
            <w:tcW w:w="898" w:type="dxa"/>
            <w:shd w:val="clear" w:color="auto" w:fill="FFFF00"/>
          </w:tcPr>
          <w:p w14:paraId="17D20198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6E93F1C4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3CAEEC55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DAD43BC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1B0C4862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41419D36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0D38F0A5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  <w:tc>
          <w:tcPr>
            <w:tcW w:w="1088" w:type="dxa"/>
          </w:tcPr>
          <w:p w14:paraId="5C749D1E" w14:textId="77777777" w:rsidR="00170D64" w:rsidRPr="00170D64" w:rsidRDefault="00170D64" w:rsidP="00B81080">
            <w:pPr>
              <w:spacing w:after="0"/>
              <w:ind w:left="0" w:firstLine="0"/>
              <w:rPr>
                <w:b/>
                <w:sz w:val="18"/>
              </w:rPr>
            </w:pPr>
          </w:p>
        </w:tc>
      </w:tr>
    </w:tbl>
    <w:p w14:paraId="55CF31A8" w14:textId="77777777" w:rsidR="00170D64" w:rsidRDefault="00170D64" w:rsidP="00170D64">
      <w:pPr>
        <w:spacing w:after="0"/>
        <w:ind w:left="261"/>
        <w:rPr>
          <w:b/>
        </w:rPr>
      </w:pPr>
    </w:p>
    <w:sectPr w:rsidR="00170D64" w:rsidSect="00B81080">
      <w:headerReference w:type="default" r:id="rId10"/>
      <w:pgSz w:w="11906" w:h="16838" w:code="9"/>
      <w:pgMar w:top="278" w:right="346" w:bottom="272" w:left="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16CEF" w14:textId="77777777" w:rsidR="00054CC4" w:rsidRDefault="00054CC4" w:rsidP="00054CC4">
      <w:pPr>
        <w:spacing w:after="0" w:line="240" w:lineRule="auto"/>
      </w:pPr>
      <w:r>
        <w:separator/>
      </w:r>
    </w:p>
  </w:endnote>
  <w:endnote w:type="continuationSeparator" w:id="0">
    <w:p w14:paraId="4548AAE0" w14:textId="77777777" w:rsidR="00054CC4" w:rsidRDefault="00054CC4" w:rsidP="00054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echnical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EC03F" w14:textId="77777777" w:rsidR="00054CC4" w:rsidRDefault="00054CC4" w:rsidP="00054CC4">
      <w:pPr>
        <w:spacing w:after="0" w:line="240" w:lineRule="auto"/>
      </w:pPr>
      <w:r>
        <w:separator/>
      </w:r>
    </w:p>
  </w:footnote>
  <w:footnote w:type="continuationSeparator" w:id="0">
    <w:p w14:paraId="14E6B65D" w14:textId="77777777" w:rsidR="00054CC4" w:rsidRDefault="00054CC4" w:rsidP="00054C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A7132" w14:textId="6E94B711" w:rsidR="00054CC4" w:rsidRPr="00054CC4" w:rsidRDefault="00054CC4">
    <w:pPr>
      <w:pStyle w:val="Header"/>
      <w:rPr>
        <w:rFonts w:asciiTheme="minorHAnsi" w:hAnsiTheme="minorHAnsi" w:cstheme="minorHAnsi"/>
        <w:b/>
        <w:i/>
        <w:sz w:val="28"/>
        <w:szCs w:val="28"/>
      </w:rPr>
    </w:pPr>
    <w:r w:rsidRPr="009A0646">
      <w:rPr>
        <w:rFonts w:eastAsia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6D9716C" wp14:editId="12AB746A">
              <wp:simplePos x="0" y="0"/>
              <wp:positionH relativeFrom="margin">
                <wp:posOffset>5334000</wp:posOffset>
              </wp:positionH>
              <wp:positionV relativeFrom="paragraph">
                <wp:posOffset>-284018</wp:posOffset>
              </wp:positionV>
              <wp:extent cx="1866265" cy="484505"/>
              <wp:effectExtent l="0" t="0" r="63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66265" cy="484505"/>
                        <a:chOff x="0" y="0"/>
                        <a:chExt cx="1866646" cy="484759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4597"/>
                          <a:ext cx="1866646" cy="48016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81" y="0"/>
                          <a:ext cx="1863852" cy="48310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1C3F3C3" id="Group 1" o:spid="_x0000_s1026" style="position:absolute;margin-left:420pt;margin-top:-22.35pt;width:146.95pt;height:38.15pt;z-index:251659264;mso-position-horizontal-relative:margin" coordsize="18666,4847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top:45;width:18666;height:48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">
                <v:imagedata r:id="rId2" o:title=""/>
              </v:shape>
              <v:shape id="Picture 3" o:spid="_x0000_s1028" type="#_x0000_t75" style="position:absolute;left:3;width:18639;height:48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">
                <v:imagedata r:id="rId2" o:title=""/>
              </v:shape>
              <w10:wrap anchorx="margin"/>
            </v:group>
          </w:pict>
        </mc:Fallback>
      </mc:AlternateContent>
    </w:r>
    <w:r w:rsidRPr="00054CC4">
      <w:rPr>
        <w:rFonts w:asciiTheme="minorHAnsi" w:hAnsiTheme="minorHAnsi" w:cstheme="minorHAnsi"/>
        <w:b/>
        <w:i/>
        <w:sz w:val="28"/>
        <w:szCs w:val="28"/>
      </w:rPr>
      <w:t>Confined Space certific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A44E9"/>
    <w:multiLevelType w:val="hybridMultilevel"/>
    <w:tmpl w:val="B8B0EA06"/>
    <w:lvl w:ilvl="0" w:tplc="A42A6FEA">
      <w:start w:val="1"/>
      <w:numFmt w:val="bullet"/>
      <w:lvlText w:val="•"/>
      <w:lvlJc w:val="left"/>
      <w:pPr>
        <w:ind w:left="3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BC302D18">
      <w:start w:val="1"/>
      <w:numFmt w:val="bullet"/>
      <w:lvlText w:val="o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4B4036E8">
      <w:start w:val="1"/>
      <w:numFmt w:val="bullet"/>
      <w:lvlText w:val="▪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B66E51B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A3EEA00">
      <w:start w:val="1"/>
      <w:numFmt w:val="bullet"/>
      <w:lvlText w:val="o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FCCB28E">
      <w:start w:val="1"/>
      <w:numFmt w:val="bullet"/>
      <w:lvlText w:val="▪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782466F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694852A4">
      <w:start w:val="1"/>
      <w:numFmt w:val="bullet"/>
      <w:lvlText w:val="o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C9A42276">
      <w:start w:val="1"/>
      <w:numFmt w:val="bullet"/>
      <w:lvlText w:val="▪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CF46FD5"/>
    <w:multiLevelType w:val="hybridMultilevel"/>
    <w:tmpl w:val="5E381C70"/>
    <w:lvl w:ilvl="0" w:tplc="5570442C">
      <w:start w:val="1"/>
      <w:numFmt w:val="decimal"/>
      <w:lvlText w:val="%1."/>
      <w:lvlJc w:val="left"/>
      <w:pPr>
        <w:ind w:left="611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331" w:hanging="360"/>
      </w:pPr>
    </w:lvl>
    <w:lvl w:ilvl="2" w:tplc="1409001B" w:tentative="1">
      <w:start w:val="1"/>
      <w:numFmt w:val="lowerRoman"/>
      <w:lvlText w:val="%3."/>
      <w:lvlJc w:val="right"/>
      <w:pPr>
        <w:ind w:left="2051" w:hanging="180"/>
      </w:pPr>
    </w:lvl>
    <w:lvl w:ilvl="3" w:tplc="1409000F" w:tentative="1">
      <w:start w:val="1"/>
      <w:numFmt w:val="decimal"/>
      <w:lvlText w:val="%4."/>
      <w:lvlJc w:val="left"/>
      <w:pPr>
        <w:ind w:left="2771" w:hanging="360"/>
      </w:pPr>
    </w:lvl>
    <w:lvl w:ilvl="4" w:tplc="14090019" w:tentative="1">
      <w:start w:val="1"/>
      <w:numFmt w:val="lowerLetter"/>
      <w:lvlText w:val="%5."/>
      <w:lvlJc w:val="left"/>
      <w:pPr>
        <w:ind w:left="3491" w:hanging="360"/>
      </w:pPr>
    </w:lvl>
    <w:lvl w:ilvl="5" w:tplc="1409001B" w:tentative="1">
      <w:start w:val="1"/>
      <w:numFmt w:val="lowerRoman"/>
      <w:lvlText w:val="%6."/>
      <w:lvlJc w:val="right"/>
      <w:pPr>
        <w:ind w:left="4211" w:hanging="180"/>
      </w:pPr>
    </w:lvl>
    <w:lvl w:ilvl="6" w:tplc="1409000F" w:tentative="1">
      <w:start w:val="1"/>
      <w:numFmt w:val="decimal"/>
      <w:lvlText w:val="%7."/>
      <w:lvlJc w:val="left"/>
      <w:pPr>
        <w:ind w:left="4931" w:hanging="360"/>
      </w:pPr>
    </w:lvl>
    <w:lvl w:ilvl="7" w:tplc="14090019" w:tentative="1">
      <w:start w:val="1"/>
      <w:numFmt w:val="lowerLetter"/>
      <w:lvlText w:val="%8."/>
      <w:lvlJc w:val="left"/>
      <w:pPr>
        <w:ind w:left="5651" w:hanging="360"/>
      </w:pPr>
    </w:lvl>
    <w:lvl w:ilvl="8" w:tplc="1409001B" w:tentative="1">
      <w:start w:val="1"/>
      <w:numFmt w:val="lowerRoman"/>
      <w:lvlText w:val="%9."/>
      <w:lvlJc w:val="right"/>
      <w:pPr>
        <w:ind w:left="6371" w:hanging="180"/>
      </w:pPr>
    </w:lvl>
  </w:abstractNum>
  <w:abstractNum w:abstractNumId="2" w15:restartNumberingAfterBreak="0">
    <w:nsid w:val="3338398B"/>
    <w:multiLevelType w:val="hybridMultilevel"/>
    <w:tmpl w:val="45926870"/>
    <w:lvl w:ilvl="0" w:tplc="00064352">
      <w:start w:val="1"/>
      <w:numFmt w:val="decimal"/>
      <w:lvlText w:val="%1."/>
      <w:lvlJc w:val="left"/>
      <w:pPr>
        <w:ind w:left="611" w:hanging="360"/>
      </w:pPr>
      <w:rPr>
        <w:rFonts w:hint="default"/>
        <w:b/>
        <w:sz w:val="18"/>
        <w:szCs w:val="16"/>
      </w:rPr>
    </w:lvl>
    <w:lvl w:ilvl="1" w:tplc="603E9026">
      <w:start w:val="1"/>
      <w:numFmt w:val="bullet"/>
      <w:lvlText w:val="-"/>
      <w:lvlJc w:val="left"/>
      <w:pPr>
        <w:ind w:left="1440" w:hanging="360"/>
      </w:pPr>
      <w:rPr>
        <w:rFonts w:ascii="Arial" w:eastAsiaTheme="minorEastAsia" w:hAnsi="Arial" w:cs="Arial" w:hint="default"/>
        <w:color w:val="000000"/>
        <w:sz w:val="16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D538D6"/>
    <w:multiLevelType w:val="hybridMultilevel"/>
    <w:tmpl w:val="4276FC0A"/>
    <w:lvl w:ilvl="0" w:tplc="CA9EA956">
      <w:start w:val="1"/>
      <w:numFmt w:val="bullet"/>
      <w:lvlText w:val=""/>
      <w:lvlJc w:val="left"/>
      <w:pPr>
        <w:ind w:left="720" w:hanging="360"/>
      </w:pPr>
      <w:rPr>
        <w:rFonts w:ascii="Technical" w:hAnsi="Technical" w:hint="default"/>
        <w:sz w:val="2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ED5F34"/>
    <w:multiLevelType w:val="hybridMultilevel"/>
    <w:tmpl w:val="5474817E"/>
    <w:lvl w:ilvl="0" w:tplc="56B837DA">
      <w:start w:val="1"/>
      <w:numFmt w:val="bullet"/>
      <w:lvlText w:val="•"/>
      <w:lvlJc w:val="left"/>
      <w:pPr>
        <w:ind w:left="4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FAC6063C">
      <w:start w:val="1"/>
      <w:numFmt w:val="bullet"/>
      <w:lvlText w:val="o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94366C8A">
      <w:start w:val="1"/>
      <w:numFmt w:val="bullet"/>
      <w:lvlText w:val="▪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52DC443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B404B5A0">
      <w:start w:val="1"/>
      <w:numFmt w:val="bullet"/>
      <w:lvlText w:val="o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6F8CF148">
      <w:start w:val="1"/>
      <w:numFmt w:val="bullet"/>
      <w:lvlText w:val="▪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1FCEA1D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395AB7D6">
      <w:start w:val="1"/>
      <w:numFmt w:val="bullet"/>
      <w:lvlText w:val="o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2318A2A2">
      <w:start w:val="1"/>
      <w:numFmt w:val="bullet"/>
      <w:lvlText w:val="▪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A9F0322"/>
    <w:multiLevelType w:val="hybridMultilevel"/>
    <w:tmpl w:val="DA30EE36"/>
    <w:lvl w:ilvl="0" w:tplc="1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58405382">
    <w:abstractNumId w:val="4"/>
  </w:num>
  <w:num w:numId="2" w16cid:durableId="659895208">
    <w:abstractNumId w:val="0"/>
  </w:num>
  <w:num w:numId="3" w16cid:durableId="916935588">
    <w:abstractNumId w:val="1"/>
  </w:num>
  <w:num w:numId="4" w16cid:durableId="1580208966">
    <w:abstractNumId w:val="2"/>
  </w:num>
  <w:num w:numId="5" w16cid:durableId="160244936">
    <w:abstractNumId w:val="5"/>
  </w:num>
  <w:num w:numId="6" w16cid:durableId="10324134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NjE1MDQwNTE0MDRU0lEKTi0uzszPAykwNK0FAPG0su8tAAAA"/>
  </w:docVars>
  <w:rsids>
    <w:rsidRoot w:val="00CD758D"/>
    <w:rsid w:val="000170CE"/>
    <w:rsid w:val="00021B39"/>
    <w:rsid w:val="00053C06"/>
    <w:rsid w:val="00054CC4"/>
    <w:rsid w:val="000978D4"/>
    <w:rsid w:val="000F0C0C"/>
    <w:rsid w:val="000F3F1D"/>
    <w:rsid w:val="00170D64"/>
    <w:rsid w:val="00183140"/>
    <w:rsid w:val="00227408"/>
    <w:rsid w:val="00335686"/>
    <w:rsid w:val="0037591D"/>
    <w:rsid w:val="00377B25"/>
    <w:rsid w:val="0043711A"/>
    <w:rsid w:val="004B2E84"/>
    <w:rsid w:val="004F47B8"/>
    <w:rsid w:val="005A122F"/>
    <w:rsid w:val="006C7171"/>
    <w:rsid w:val="006D2413"/>
    <w:rsid w:val="006D317B"/>
    <w:rsid w:val="007C35E1"/>
    <w:rsid w:val="0080739A"/>
    <w:rsid w:val="00863CEA"/>
    <w:rsid w:val="00864D73"/>
    <w:rsid w:val="00905365"/>
    <w:rsid w:val="009803D0"/>
    <w:rsid w:val="009A0646"/>
    <w:rsid w:val="00A046DD"/>
    <w:rsid w:val="00B264AC"/>
    <w:rsid w:val="00B66335"/>
    <w:rsid w:val="00B759DD"/>
    <w:rsid w:val="00B7659F"/>
    <w:rsid w:val="00B77B87"/>
    <w:rsid w:val="00B81080"/>
    <w:rsid w:val="00BA7FF8"/>
    <w:rsid w:val="00C12E56"/>
    <w:rsid w:val="00CA1F1C"/>
    <w:rsid w:val="00CB6B43"/>
    <w:rsid w:val="00CC03A3"/>
    <w:rsid w:val="00CC1CD6"/>
    <w:rsid w:val="00CD758D"/>
    <w:rsid w:val="00D52FFE"/>
    <w:rsid w:val="00D7614C"/>
    <w:rsid w:val="00DE7A55"/>
    <w:rsid w:val="00E167AA"/>
    <w:rsid w:val="00ED634C"/>
    <w:rsid w:val="00F402CE"/>
    <w:rsid w:val="00F61DE7"/>
    <w:rsid w:val="00F67065"/>
    <w:rsid w:val="00FE5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A873B"/>
  <w15:docId w15:val="{FB572DC2-2F12-4D41-809A-65EB77635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1"/>
      <w:ind w:left="10" w:right="13" w:hanging="10"/>
    </w:pPr>
    <w:rPr>
      <w:rFonts w:ascii="Arial" w:eastAsia="Arial" w:hAnsi="Arial" w:cs="Arial"/>
      <w:color w:val="000000"/>
      <w:sz w:val="16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right="13"/>
      <w:jc w:val="right"/>
      <w:outlineLvl w:val="0"/>
    </w:pPr>
    <w:rPr>
      <w:rFonts w:ascii="Arial" w:eastAsia="Arial" w:hAnsi="Arial" w:cs="Arial"/>
      <w:color w:val="000000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1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0F0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314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59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59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591D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59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591D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9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91D"/>
    <w:rPr>
      <w:rFonts w:ascii="Segoe UI" w:eastAsia="Arial" w:hAnsi="Segoe UI" w:cs="Segoe UI"/>
      <w:color w:val="000000"/>
      <w:sz w:val="18"/>
      <w:szCs w:val="18"/>
    </w:rPr>
  </w:style>
  <w:style w:type="paragraph" w:styleId="NoSpacing">
    <w:name w:val="No Spacing"/>
    <w:uiPriority w:val="1"/>
    <w:qFormat/>
    <w:rsid w:val="00BA7FF8"/>
    <w:pPr>
      <w:spacing w:after="0" w:line="240" w:lineRule="auto"/>
      <w:ind w:left="10" w:right="13" w:hanging="10"/>
    </w:pPr>
    <w:rPr>
      <w:rFonts w:ascii="Arial" w:eastAsia="Arial" w:hAnsi="Arial" w:cs="Arial"/>
      <w:color w:val="000000"/>
      <w:sz w:val="16"/>
    </w:rPr>
  </w:style>
  <w:style w:type="paragraph" w:styleId="Header">
    <w:name w:val="header"/>
    <w:basedOn w:val="Normal"/>
    <w:link w:val="HeaderChar"/>
    <w:uiPriority w:val="99"/>
    <w:unhideWhenUsed/>
    <w:rsid w:val="00054C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4CC4"/>
    <w:rPr>
      <w:rFonts w:ascii="Arial" w:eastAsia="Arial" w:hAnsi="Arial" w:cs="Arial"/>
      <w:color w:val="000000"/>
      <w:sz w:val="16"/>
    </w:rPr>
  </w:style>
  <w:style w:type="paragraph" w:styleId="Footer">
    <w:name w:val="footer"/>
    <w:basedOn w:val="Normal"/>
    <w:link w:val="FooterChar"/>
    <w:uiPriority w:val="99"/>
    <w:unhideWhenUsed/>
    <w:rsid w:val="00054C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4CC4"/>
    <w:rPr>
      <w:rFonts w:ascii="Arial" w:eastAsia="Arial" w:hAnsi="Arial" w:cs="Arial"/>
      <w:color w:val="000000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CC388A0404DA4BB62701B5B083ADB5" ma:contentTypeVersion="10" ma:contentTypeDescription="Create a new document." ma:contentTypeScope="" ma:versionID="57624f3324bb80358a35ac161465e883">
  <xsd:schema xmlns:xsd="http://www.w3.org/2001/XMLSchema" xmlns:xs="http://www.w3.org/2001/XMLSchema" xmlns:p="http://schemas.microsoft.com/office/2006/metadata/properties" xmlns:ns3="54e68ac8-3dbd-47a0-8e02-667c1c1a971f" xmlns:ns4="50257087-eed2-4c8f-843d-31e061bdaf41" targetNamespace="http://schemas.microsoft.com/office/2006/metadata/properties" ma:root="true" ma:fieldsID="04ce2c528c73a1e133da4e6a3957ab8a" ns3:_="" ns4:_="">
    <xsd:import namespace="54e68ac8-3dbd-47a0-8e02-667c1c1a971f"/>
    <xsd:import namespace="50257087-eed2-4c8f-843d-31e061bdaf4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e68ac8-3dbd-47a0-8e02-667c1c1a97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257087-eed2-4c8f-843d-31e061bda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FD21AD-2EB9-49A3-AD56-B0C87C2307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99205E-ED86-4277-8269-F11357E05D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e68ac8-3dbd-47a0-8e02-667c1c1a971f"/>
    <ds:schemaRef ds:uri="50257087-eed2-4c8f-843d-31e061bdaf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475D2C-C979-46F6-88FF-18F17673FC40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0257087-eed2-4c8f-843d-31e061bdaf41"/>
    <ds:schemaRef ds:uri="http://purl.org/dc/elements/1.1/"/>
    <ds:schemaRef ds:uri="54e68ac8-3dbd-47a0-8e02-667c1c1a971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6</Words>
  <Characters>3462</Characters>
  <Application>Microsoft Office Word</Application>
  <DocSecurity>0</DocSecurity>
  <Lines>554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ristchurch City Council</Company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Urshula</dc:creator>
  <cp:keywords/>
  <cp:lastModifiedBy>Warner, Ben</cp:lastModifiedBy>
  <cp:revision>2</cp:revision>
  <dcterms:created xsi:type="dcterms:W3CDTF">2023-05-25T01:25:00Z</dcterms:created>
  <dcterms:modified xsi:type="dcterms:W3CDTF">2023-05-25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CC388A0404DA4BB62701B5B083ADB5</vt:lpwstr>
  </property>
</Properties>
</file>